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44AE1" w14:textId="77777777" w:rsidR="00CA2742" w:rsidRPr="00C93C46" w:rsidRDefault="00CA2742" w:rsidP="00B22447">
      <w:pPr>
        <w:widowControl w:val="0"/>
        <w:suppressAutoHyphens/>
        <w:spacing w:before="120" w:after="120" w:line="240" w:lineRule="auto"/>
        <w:jc w:val="both"/>
        <w:rPr>
          <w:rFonts w:eastAsia="Times New Roman" w:cs="Arial"/>
          <w:b/>
          <w:noProof/>
          <w:spacing w:val="-2"/>
          <w:sz w:val="16"/>
          <w:szCs w:val="16"/>
          <w:lang w:val="en-GB"/>
        </w:rPr>
      </w:pPr>
      <w:r w:rsidRPr="00C93C46">
        <w:rPr>
          <w:rFonts w:eastAsia="Times New Roman" w:cs="Arial"/>
          <w:b/>
          <w:noProof/>
          <w:spacing w:val="-2"/>
          <w:sz w:val="16"/>
          <w:szCs w:val="16"/>
          <w:lang w:val="en-GB"/>
        </w:rPr>
        <w:t>CURRICULUM VITA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977"/>
      </w:tblGrid>
      <w:tr w:rsidR="00CA2742" w:rsidRPr="00830E91" w14:paraId="063679DD" w14:textId="77777777" w:rsidTr="00CA2742">
        <w:tc>
          <w:tcPr>
            <w:tcW w:w="2405" w:type="dxa"/>
          </w:tcPr>
          <w:p w14:paraId="56E7B204" w14:textId="5C6E1069" w:rsidR="00CA2742" w:rsidRPr="00F65AE0" w:rsidRDefault="00CA2742" w:rsidP="00085BD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/>
                <w:bCs/>
                <w:spacing w:val="-2"/>
                <w:sz w:val="16"/>
                <w:szCs w:val="16"/>
                <w:lang w:val="en-GB"/>
              </w:rPr>
            </w:pPr>
            <w:r w:rsidRPr="00F65AE0">
              <w:rPr>
                <w:rFonts w:eastAsia="Arial Unicode MS" w:cs="Arial"/>
                <w:b/>
                <w:bCs/>
                <w:spacing w:val="-2"/>
                <w:sz w:val="16"/>
                <w:szCs w:val="16"/>
                <w:lang w:val="en-GB"/>
              </w:rPr>
              <w:t>Proposed role in the project:</w:t>
            </w:r>
          </w:p>
        </w:tc>
        <w:tc>
          <w:tcPr>
            <w:tcW w:w="2977" w:type="dxa"/>
          </w:tcPr>
          <w:p w14:paraId="11A51C2C" w14:textId="5000FF7F" w:rsidR="00CA2742" w:rsidRPr="00085BDC" w:rsidRDefault="00CA2742" w:rsidP="00085BD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outlineLvl w:val="3"/>
              <w:rPr>
                <w:rFonts w:eastAsia="Arial Unicode MS" w:cs="Arial"/>
                <w:b/>
                <w:bCs/>
                <w:spacing w:val="-2"/>
                <w:sz w:val="16"/>
                <w:szCs w:val="16"/>
                <w:lang w:val="en-GB"/>
              </w:rPr>
            </w:pPr>
          </w:p>
        </w:tc>
      </w:tr>
      <w:tr w:rsidR="00DD7CB7" w:rsidRPr="00C93C46" w14:paraId="6A5DC777" w14:textId="77777777" w:rsidTr="00CA2742">
        <w:tc>
          <w:tcPr>
            <w:tcW w:w="2405" w:type="dxa"/>
          </w:tcPr>
          <w:p w14:paraId="72EDB766" w14:textId="39E6D108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Family name:</w:t>
            </w:r>
          </w:p>
        </w:tc>
        <w:tc>
          <w:tcPr>
            <w:tcW w:w="2977" w:type="dxa"/>
          </w:tcPr>
          <w:p w14:paraId="24A1B307" w14:textId="2BCB4B32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</w:tr>
      <w:tr w:rsidR="00DD7CB7" w:rsidRPr="00C93C46" w14:paraId="0666E7EB" w14:textId="77777777" w:rsidTr="00CA2742">
        <w:tc>
          <w:tcPr>
            <w:tcW w:w="2405" w:type="dxa"/>
          </w:tcPr>
          <w:p w14:paraId="2ABA1BB7" w14:textId="3C1735DF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First Name:</w:t>
            </w:r>
          </w:p>
        </w:tc>
        <w:tc>
          <w:tcPr>
            <w:tcW w:w="2977" w:type="dxa"/>
          </w:tcPr>
          <w:p w14:paraId="40C5FC25" w14:textId="31107FED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</w:tr>
      <w:tr w:rsidR="00DD7CB7" w:rsidRPr="00C93C46" w14:paraId="04C508AA" w14:textId="77777777" w:rsidTr="00CA2742">
        <w:tc>
          <w:tcPr>
            <w:tcW w:w="2405" w:type="dxa"/>
          </w:tcPr>
          <w:p w14:paraId="34DBD8FF" w14:textId="306F61F9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Date of Birth:</w:t>
            </w:r>
          </w:p>
        </w:tc>
        <w:tc>
          <w:tcPr>
            <w:tcW w:w="2977" w:type="dxa"/>
          </w:tcPr>
          <w:p w14:paraId="71207212" w14:textId="61087ADE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</w:tr>
      <w:tr w:rsidR="00DD7CB7" w:rsidRPr="00C93C46" w14:paraId="7F77AEDB" w14:textId="77777777" w:rsidTr="00CA2742">
        <w:tc>
          <w:tcPr>
            <w:tcW w:w="2405" w:type="dxa"/>
          </w:tcPr>
          <w:p w14:paraId="15EA196F" w14:textId="395AF596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A2742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Nationality:</w:t>
            </w:r>
            <w:r w:rsidRPr="00CA2742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ab/>
            </w:r>
          </w:p>
        </w:tc>
        <w:tc>
          <w:tcPr>
            <w:tcW w:w="2977" w:type="dxa"/>
          </w:tcPr>
          <w:p w14:paraId="50DE693A" w14:textId="1D5E7356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</w:tr>
      <w:tr w:rsidR="00DD7CB7" w:rsidRPr="00C93C46" w14:paraId="0FD05051" w14:textId="77777777" w:rsidTr="00CA2742">
        <w:tc>
          <w:tcPr>
            <w:tcW w:w="2405" w:type="dxa"/>
          </w:tcPr>
          <w:p w14:paraId="2D7C1121" w14:textId="4D783DB6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Civil status:</w:t>
            </w:r>
          </w:p>
        </w:tc>
        <w:tc>
          <w:tcPr>
            <w:tcW w:w="2977" w:type="dxa"/>
          </w:tcPr>
          <w:p w14:paraId="0BA9E559" w14:textId="4B7B782B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</w:tr>
      <w:tr w:rsidR="00DD7CB7" w:rsidRPr="00C93C46" w14:paraId="325B03D7" w14:textId="77777777" w:rsidTr="00CA2742">
        <w:tc>
          <w:tcPr>
            <w:tcW w:w="2405" w:type="dxa"/>
          </w:tcPr>
          <w:p w14:paraId="45A5E3C1" w14:textId="366C62FA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Education:</w:t>
            </w:r>
          </w:p>
        </w:tc>
        <w:tc>
          <w:tcPr>
            <w:tcW w:w="2977" w:type="dxa"/>
          </w:tcPr>
          <w:p w14:paraId="081F4306" w14:textId="5ABDDFDD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</w:tr>
    </w:tbl>
    <w:p w14:paraId="2B55A7D4" w14:textId="201CA63B" w:rsidR="00B22447" w:rsidRPr="00C93C46" w:rsidRDefault="00B22447" w:rsidP="00205EA2">
      <w:pPr>
        <w:suppressAutoHyphens/>
        <w:spacing w:before="60" w:after="60" w:line="240" w:lineRule="auto"/>
        <w:jc w:val="both"/>
        <w:rPr>
          <w:rFonts w:eastAsia="Calibri" w:cs="Arial"/>
          <w:b/>
          <w:noProof/>
          <w:spacing w:val="-2"/>
          <w:sz w:val="16"/>
          <w:szCs w:val="16"/>
          <w:lang w:val="en-GB"/>
        </w:rPr>
      </w:pPr>
    </w:p>
    <w:tbl>
      <w:tblPr>
        <w:tblW w:w="9781" w:type="dxa"/>
        <w:tblInd w:w="-70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743"/>
        <w:gridCol w:w="2803"/>
        <w:gridCol w:w="1355"/>
        <w:gridCol w:w="1341"/>
        <w:gridCol w:w="3539"/>
      </w:tblGrid>
      <w:tr w:rsidR="00B22447" w:rsidRPr="00830E91" w14:paraId="06BFD34F" w14:textId="77777777" w:rsidTr="00205EA2"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D9D9D9"/>
            </w:tcBorders>
          </w:tcPr>
          <w:p w14:paraId="101442E4" w14:textId="77777777" w:rsidR="00B22447" w:rsidRPr="00C93C46" w:rsidRDefault="00B22447" w:rsidP="00B2244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0" w:line="240" w:lineRule="auto"/>
              <w:ind w:left="720" w:hanging="720"/>
              <w:outlineLvl w:val="3"/>
              <w:rPr>
                <w:rFonts w:eastAsia="Arial Unicode MS" w:cs="Arial"/>
                <w:b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2803" w:type="dxa"/>
            <w:tcBorders>
              <w:top w:val="single" w:sz="4" w:space="0" w:color="D9D9D9"/>
              <w:left w:val="single" w:sz="4" w:space="0" w:color="D9D9D9"/>
              <w:bottom w:val="single" w:sz="4" w:space="0" w:color="BFBFBF"/>
              <w:right w:val="single" w:sz="4" w:space="0" w:color="A6A6A6"/>
            </w:tcBorders>
            <w:shd w:val="clear" w:color="auto" w:fill="auto"/>
            <w:hideMark/>
          </w:tcPr>
          <w:p w14:paraId="7456D441" w14:textId="0B227263" w:rsidR="00B22447" w:rsidRPr="00C93C46" w:rsidRDefault="00B22447" w:rsidP="00B2244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Institution</w:t>
            </w:r>
          </w:p>
        </w:tc>
        <w:tc>
          <w:tcPr>
            <w:tcW w:w="1355" w:type="dxa"/>
            <w:tcBorders>
              <w:top w:val="single" w:sz="4" w:space="0" w:color="D9D9D9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4219C0FE" w14:textId="77777777" w:rsidR="00B22447" w:rsidRPr="00C93C46" w:rsidRDefault="00B22447" w:rsidP="00B2244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Date from</w:t>
            </w:r>
          </w:p>
          <w:p w14:paraId="710DA204" w14:textId="77777777" w:rsidR="00B22447" w:rsidRPr="00C93C46" w:rsidRDefault="00B22447" w:rsidP="00B2244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Dd/mm/</w:t>
            </w:r>
            <w:proofErr w:type="spellStart"/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yyyy</w:t>
            </w:r>
            <w:proofErr w:type="spellEnd"/>
          </w:p>
        </w:tc>
        <w:tc>
          <w:tcPr>
            <w:tcW w:w="1341" w:type="dxa"/>
            <w:tcBorders>
              <w:top w:val="single" w:sz="4" w:space="0" w:color="D9D9D9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30D7A2D" w14:textId="77777777" w:rsidR="00B22447" w:rsidRPr="00C93C46" w:rsidRDefault="00B22447" w:rsidP="00B2244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Date to</w:t>
            </w:r>
          </w:p>
          <w:p w14:paraId="2714DA9A" w14:textId="77777777" w:rsidR="00B22447" w:rsidRPr="00C93C46" w:rsidRDefault="00B22447" w:rsidP="00B2244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Dd/mm/</w:t>
            </w:r>
            <w:proofErr w:type="spellStart"/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yyyy</w:t>
            </w:r>
            <w:proofErr w:type="spellEnd"/>
          </w:p>
        </w:tc>
        <w:tc>
          <w:tcPr>
            <w:tcW w:w="3539" w:type="dxa"/>
            <w:tcBorders>
              <w:top w:val="single" w:sz="4" w:space="0" w:color="D9D9D9"/>
              <w:left w:val="single" w:sz="4" w:space="0" w:color="BFBFBF"/>
              <w:bottom w:val="single" w:sz="4" w:space="0" w:color="BFBFBF"/>
              <w:right w:val="single" w:sz="4" w:space="0" w:color="D9D9D9"/>
            </w:tcBorders>
            <w:shd w:val="clear" w:color="auto" w:fill="auto"/>
            <w:hideMark/>
          </w:tcPr>
          <w:p w14:paraId="66132002" w14:textId="77777777" w:rsidR="00B22447" w:rsidRPr="00C93C46" w:rsidRDefault="00B22447" w:rsidP="00B2244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  <w:t>Degree(s) or Diploma(s) obtained</w:t>
            </w:r>
          </w:p>
        </w:tc>
      </w:tr>
      <w:tr w:rsidR="00DD7CB7" w:rsidRPr="00C93C46" w14:paraId="738F8A50" w14:textId="77777777" w:rsidTr="00205EA2">
        <w:trPr>
          <w:trHeight w:val="196"/>
        </w:trPr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D9D9D9"/>
            </w:tcBorders>
            <w:hideMark/>
          </w:tcPr>
          <w:p w14:paraId="081A245E" w14:textId="77777777" w:rsidR="00DD7CB7" w:rsidRPr="00C93C46" w:rsidRDefault="00DD7CB7" w:rsidP="00DD7CB7">
            <w:pPr>
              <w:spacing w:before="40" w:after="40" w:line="240" w:lineRule="auto"/>
              <w:ind w:hanging="15"/>
              <w:jc w:val="both"/>
              <w:rPr>
                <w:rFonts w:eastAsia="Times New Roman" w:cs="Arial"/>
                <w:sz w:val="16"/>
                <w:szCs w:val="16"/>
                <w:lang w:val="en-GB" w:eastAsia="it-IT"/>
              </w:rPr>
            </w:pPr>
            <w:r w:rsidRPr="00C93C46">
              <w:rPr>
                <w:rFonts w:eastAsia="Calibri" w:cs="Arial"/>
                <w:sz w:val="16"/>
                <w:szCs w:val="16"/>
                <w:lang w:val="en-GB" w:eastAsia="it-IT"/>
              </w:rPr>
              <w:t>Edu.1</w:t>
            </w:r>
          </w:p>
        </w:tc>
        <w:tc>
          <w:tcPr>
            <w:tcW w:w="2803" w:type="dxa"/>
            <w:tcBorders>
              <w:top w:val="single" w:sz="4" w:space="0" w:color="BFBFBF"/>
              <w:left w:val="single" w:sz="4" w:space="0" w:color="D9D9D9"/>
              <w:bottom w:val="single" w:sz="4" w:space="0" w:color="BFBFBF"/>
              <w:right w:val="single" w:sz="4" w:space="0" w:color="A6A6A6"/>
            </w:tcBorders>
          </w:tcPr>
          <w:p w14:paraId="6DF1D322" w14:textId="17771A53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355" w:type="dxa"/>
            <w:tcBorders>
              <w:top w:val="single" w:sz="4" w:space="0" w:color="BFBFBF"/>
              <w:left w:val="single" w:sz="4" w:space="0" w:color="A6A6A6"/>
              <w:bottom w:val="single" w:sz="4" w:space="0" w:color="BFBFBF"/>
              <w:right w:val="single" w:sz="4" w:space="0" w:color="A6A6A6"/>
            </w:tcBorders>
          </w:tcPr>
          <w:p w14:paraId="713DA6E6" w14:textId="5989D32C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A6A6A6"/>
              <w:bottom w:val="single" w:sz="4" w:space="0" w:color="BFBFBF"/>
              <w:right w:val="single" w:sz="4" w:space="0" w:color="A6A6A6"/>
            </w:tcBorders>
          </w:tcPr>
          <w:p w14:paraId="6538C6F4" w14:textId="1BB067C6" w:rsidR="00DD7CB7" w:rsidRPr="00C93C46" w:rsidRDefault="00DD7CB7" w:rsidP="00DD7CB7">
            <w:pPr>
              <w:spacing w:before="40" w:after="40" w:line="240" w:lineRule="auto"/>
              <w:jc w:val="center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3539" w:type="dxa"/>
            <w:tcBorders>
              <w:top w:val="single" w:sz="4" w:space="0" w:color="BFBFBF"/>
              <w:left w:val="single" w:sz="4" w:space="0" w:color="A6A6A6"/>
              <w:bottom w:val="single" w:sz="4" w:space="0" w:color="BFBFBF"/>
              <w:right w:val="single" w:sz="4" w:space="0" w:color="D9D9D9"/>
            </w:tcBorders>
          </w:tcPr>
          <w:p w14:paraId="4E357327" w14:textId="4141FDBF" w:rsidR="00DD7CB7" w:rsidRPr="00C93C46" w:rsidRDefault="00DD7CB7" w:rsidP="00DD7CB7">
            <w:pPr>
              <w:spacing w:before="40" w:after="40" w:line="240" w:lineRule="auto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</w:tr>
      <w:tr w:rsidR="00DD7CB7" w:rsidRPr="00830E91" w14:paraId="138E9470" w14:textId="77777777" w:rsidTr="00205EA2">
        <w:trPr>
          <w:trHeight w:val="145"/>
        </w:trPr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D9D9D9"/>
            </w:tcBorders>
            <w:hideMark/>
          </w:tcPr>
          <w:p w14:paraId="64BA1586" w14:textId="77777777" w:rsidR="00DD7CB7" w:rsidRPr="00C93C46" w:rsidRDefault="00DD7CB7" w:rsidP="00DD7CB7">
            <w:pPr>
              <w:spacing w:before="40" w:after="40" w:line="240" w:lineRule="auto"/>
              <w:ind w:hanging="15"/>
              <w:rPr>
                <w:rFonts w:eastAsia="Calibri" w:cs="Arial"/>
                <w:sz w:val="16"/>
                <w:szCs w:val="16"/>
                <w:lang w:val="en-GB" w:eastAsia="it-IT"/>
              </w:rPr>
            </w:pPr>
            <w:r w:rsidRPr="00C93C46">
              <w:rPr>
                <w:rFonts w:eastAsia="Calibri" w:cs="Arial"/>
                <w:sz w:val="16"/>
                <w:szCs w:val="16"/>
                <w:lang w:val="en-GB" w:eastAsia="it-IT"/>
              </w:rPr>
              <w:t>Edu. 2</w:t>
            </w:r>
          </w:p>
        </w:tc>
        <w:tc>
          <w:tcPr>
            <w:tcW w:w="2803" w:type="dxa"/>
            <w:tcBorders>
              <w:top w:val="single" w:sz="4" w:space="0" w:color="BFBFBF"/>
              <w:left w:val="single" w:sz="4" w:space="0" w:color="D9D9D9"/>
              <w:bottom w:val="single" w:sz="4" w:space="0" w:color="BFBFBF"/>
              <w:right w:val="single" w:sz="4" w:space="0" w:color="A6A6A6"/>
            </w:tcBorders>
          </w:tcPr>
          <w:p w14:paraId="51D89643" w14:textId="03FD4B58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355" w:type="dxa"/>
            <w:tcBorders>
              <w:top w:val="single" w:sz="4" w:space="0" w:color="BFBFBF"/>
              <w:left w:val="single" w:sz="4" w:space="0" w:color="A6A6A6"/>
              <w:bottom w:val="single" w:sz="4" w:space="0" w:color="BFBFBF"/>
              <w:right w:val="single" w:sz="4" w:space="0" w:color="A6A6A6"/>
            </w:tcBorders>
          </w:tcPr>
          <w:p w14:paraId="7D096758" w14:textId="72C4D3C6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A6A6A6"/>
              <w:bottom w:val="single" w:sz="4" w:space="0" w:color="BFBFBF"/>
              <w:right w:val="single" w:sz="4" w:space="0" w:color="A6A6A6"/>
            </w:tcBorders>
          </w:tcPr>
          <w:p w14:paraId="6CCEA775" w14:textId="7198175A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3539" w:type="dxa"/>
            <w:tcBorders>
              <w:top w:val="single" w:sz="4" w:space="0" w:color="BFBFBF"/>
              <w:left w:val="single" w:sz="4" w:space="0" w:color="A6A6A6"/>
              <w:bottom w:val="single" w:sz="4" w:space="0" w:color="BFBFBF"/>
              <w:right w:val="single" w:sz="4" w:space="0" w:color="D9D9D9"/>
            </w:tcBorders>
          </w:tcPr>
          <w:p w14:paraId="4EFB2385" w14:textId="4F39A5BD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</w:tr>
      <w:tr w:rsidR="00DD7CB7" w:rsidRPr="00830E91" w14:paraId="56DB1F05" w14:textId="77777777" w:rsidTr="00085BDC">
        <w:trPr>
          <w:trHeight w:val="145"/>
        </w:trPr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D9D9D9"/>
            </w:tcBorders>
            <w:hideMark/>
          </w:tcPr>
          <w:p w14:paraId="5FE14E79" w14:textId="77777777" w:rsidR="00DD7CB7" w:rsidRPr="00C93C46" w:rsidRDefault="00DD7CB7" w:rsidP="00DD7CB7">
            <w:pPr>
              <w:spacing w:before="40" w:after="40" w:line="240" w:lineRule="auto"/>
              <w:ind w:hanging="15"/>
              <w:rPr>
                <w:rFonts w:eastAsia="Calibri" w:cs="Arial"/>
                <w:sz w:val="16"/>
                <w:szCs w:val="16"/>
                <w:lang w:val="en-GB" w:eastAsia="it-IT"/>
              </w:rPr>
            </w:pPr>
            <w:r w:rsidRPr="00C93C46">
              <w:rPr>
                <w:rFonts w:eastAsia="Calibri" w:cs="Arial"/>
                <w:sz w:val="16"/>
                <w:szCs w:val="16"/>
                <w:lang w:val="en-GB" w:eastAsia="it-IT"/>
              </w:rPr>
              <w:t>Edu. 3</w:t>
            </w:r>
          </w:p>
        </w:tc>
        <w:tc>
          <w:tcPr>
            <w:tcW w:w="2803" w:type="dxa"/>
            <w:tcBorders>
              <w:top w:val="single" w:sz="4" w:space="0" w:color="BFBFBF"/>
              <w:left w:val="single" w:sz="4" w:space="0" w:color="D9D9D9"/>
              <w:bottom w:val="single" w:sz="4" w:space="0" w:color="BFBFBF"/>
              <w:right w:val="single" w:sz="4" w:space="0" w:color="A6A6A6"/>
            </w:tcBorders>
          </w:tcPr>
          <w:p w14:paraId="618C643A" w14:textId="45CCAD48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355" w:type="dxa"/>
            <w:tcBorders>
              <w:top w:val="single" w:sz="4" w:space="0" w:color="BFBFBF"/>
              <w:left w:val="single" w:sz="4" w:space="0" w:color="A6A6A6"/>
              <w:bottom w:val="single" w:sz="4" w:space="0" w:color="BFBFBF"/>
              <w:right w:val="single" w:sz="4" w:space="0" w:color="A6A6A6"/>
            </w:tcBorders>
          </w:tcPr>
          <w:p w14:paraId="61EDF0F7" w14:textId="075E4012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A6A6A6"/>
              <w:bottom w:val="single" w:sz="4" w:space="0" w:color="BFBFBF"/>
              <w:right w:val="single" w:sz="4" w:space="0" w:color="A6A6A6"/>
            </w:tcBorders>
          </w:tcPr>
          <w:p w14:paraId="00422327" w14:textId="61E0C7CF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jc w:val="center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3539" w:type="dxa"/>
            <w:tcBorders>
              <w:top w:val="single" w:sz="4" w:space="0" w:color="BFBFBF"/>
              <w:left w:val="single" w:sz="4" w:space="0" w:color="A6A6A6"/>
              <w:bottom w:val="single" w:sz="4" w:space="0" w:color="BFBFBF"/>
              <w:right w:val="single" w:sz="4" w:space="0" w:color="D9D9D9"/>
            </w:tcBorders>
          </w:tcPr>
          <w:p w14:paraId="044B4678" w14:textId="27401E8D" w:rsidR="00DD7CB7" w:rsidRPr="00C93C46" w:rsidRDefault="00DD7CB7" w:rsidP="00DD7CB7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uppressAutoHyphens/>
              <w:spacing w:after="40" w:line="240" w:lineRule="auto"/>
              <w:ind w:left="720" w:hanging="720"/>
              <w:outlineLvl w:val="3"/>
              <w:rPr>
                <w:rFonts w:eastAsia="Arial Unicode MS" w:cs="Arial"/>
                <w:bCs/>
                <w:spacing w:val="-2"/>
                <w:sz w:val="16"/>
                <w:szCs w:val="16"/>
                <w:lang w:val="en-GB"/>
              </w:rPr>
            </w:pPr>
          </w:p>
        </w:tc>
      </w:tr>
    </w:tbl>
    <w:p w14:paraId="2F41D839" w14:textId="77777777" w:rsidR="00B22447" w:rsidRPr="00C93C46" w:rsidRDefault="00B22447" w:rsidP="00B22447">
      <w:pPr>
        <w:suppressAutoHyphens/>
        <w:spacing w:before="60" w:after="60" w:line="240" w:lineRule="auto"/>
        <w:ind w:left="360"/>
        <w:jc w:val="both"/>
        <w:rPr>
          <w:rFonts w:eastAsia="Calibri" w:cs="Arial"/>
          <w:b/>
          <w:noProof/>
          <w:spacing w:val="-2"/>
          <w:sz w:val="16"/>
          <w:szCs w:val="16"/>
          <w:lang w:val="en-GB"/>
        </w:rPr>
      </w:pPr>
      <w:r w:rsidRPr="00C93C46">
        <w:rPr>
          <w:rFonts w:eastAsia="Calibri" w:cs="Arial"/>
          <w:b/>
          <w:noProof/>
          <w:spacing w:val="-2"/>
          <w:sz w:val="16"/>
          <w:szCs w:val="16"/>
          <w:lang w:val="en-GB"/>
        </w:rPr>
        <w:t>Language skills: Indicate competence on a scale of 1 to 5 (1 –excellent; 5 – basic)</w:t>
      </w:r>
    </w:p>
    <w:tbl>
      <w:tblPr>
        <w:tblW w:w="8967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117"/>
        <w:gridCol w:w="1738"/>
        <w:gridCol w:w="1844"/>
        <w:gridCol w:w="2268"/>
      </w:tblGrid>
      <w:tr w:rsidR="00B22447" w:rsidRPr="00C93C46" w14:paraId="435262BC" w14:textId="77777777" w:rsidTr="00DD7CB7">
        <w:trPr>
          <w:jc w:val="center"/>
        </w:trPr>
        <w:tc>
          <w:tcPr>
            <w:tcW w:w="311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10C865" w14:textId="77777777" w:rsidR="00B22447" w:rsidRPr="00C93C46" w:rsidRDefault="00B22447" w:rsidP="00205EA2">
            <w:pPr>
              <w:widowControl w:val="0"/>
              <w:tabs>
                <w:tab w:val="left" w:pos="-816"/>
                <w:tab w:val="left" w:pos="-96"/>
                <w:tab w:val="left" w:pos="624"/>
                <w:tab w:val="left" w:pos="1344"/>
                <w:tab w:val="left" w:pos="2064"/>
                <w:tab w:val="left" w:pos="2784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  <w:t>Language</w:t>
            </w:r>
          </w:p>
        </w:tc>
        <w:tc>
          <w:tcPr>
            <w:tcW w:w="17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E47B51" w14:textId="77777777" w:rsidR="00B22447" w:rsidRPr="00C93C46" w:rsidRDefault="00B22447" w:rsidP="00205EA2">
            <w:pPr>
              <w:widowControl w:val="0"/>
              <w:tabs>
                <w:tab w:val="left" w:pos="-2460"/>
                <w:tab w:val="left" w:pos="-1740"/>
                <w:tab w:val="left" w:pos="-1020"/>
                <w:tab w:val="left" w:pos="-300"/>
                <w:tab w:val="left" w:pos="420"/>
                <w:tab w:val="left" w:pos="1140"/>
                <w:tab w:val="left" w:pos="1860"/>
                <w:tab w:val="left" w:pos="2580"/>
                <w:tab w:val="left" w:pos="3300"/>
                <w:tab w:val="left" w:pos="4020"/>
                <w:tab w:val="left" w:pos="4740"/>
                <w:tab w:val="left" w:pos="546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  <w:t>Reading</w:t>
            </w:r>
          </w:p>
        </w:tc>
        <w:tc>
          <w:tcPr>
            <w:tcW w:w="18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5BCE35" w14:textId="77777777" w:rsidR="00B22447" w:rsidRPr="00C93C46" w:rsidRDefault="00B22447" w:rsidP="00205EA2">
            <w:pPr>
              <w:widowControl w:val="0"/>
              <w:tabs>
                <w:tab w:val="left" w:pos="-4920"/>
                <w:tab w:val="left" w:pos="-4200"/>
                <w:tab w:val="left" w:pos="-3480"/>
                <w:tab w:val="left" w:pos="-2760"/>
                <w:tab w:val="left" w:pos="-2040"/>
                <w:tab w:val="left" w:pos="-1320"/>
                <w:tab w:val="left" w:pos="-600"/>
                <w:tab w:val="left" w:pos="120"/>
                <w:tab w:val="left" w:pos="840"/>
                <w:tab w:val="left" w:pos="1560"/>
                <w:tab w:val="left" w:pos="2280"/>
                <w:tab w:val="left" w:pos="3000"/>
                <w:tab w:val="left" w:pos="3720"/>
                <w:tab w:val="left" w:pos="444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  <w:t>Spoken</w:t>
            </w:r>
          </w:p>
        </w:tc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tDash" w:sz="4" w:space="0" w:color="BFBFBF"/>
            </w:tcBorders>
            <w:shd w:val="clear" w:color="auto" w:fill="auto"/>
            <w:hideMark/>
          </w:tcPr>
          <w:p w14:paraId="1F02A3CB" w14:textId="77777777" w:rsidR="00B22447" w:rsidRPr="00C93C46" w:rsidRDefault="00B22447" w:rsidP="00205EA2">
            <w:pPr>
              <w:widowControl w:val="0"/>
              <w:tabs>
                <w:tab w:val="left" w:pos="-7380"/>
                <w:tab w:val="left" w:pos="-6660"/>
                <w:tab w:val="left" w:pos="-5940"/>
                <w:tab w:val="left" w:pos="-5220"/>
                <w:tab w:val="left" w:pos="-4500"/>
                <w:tab w:val="left" w:pos="-3780"/>
                <w:tab w:val="left" w:pos="-3060"/>
                <w:tab w:val="left" w:pos="-2340"/>
                <w:tab w:val="left" w:pos="-1620"/>
                <w:tab w:val="left" w:pos="-900"/>
                <w:tab w:val="left" w:pos="-180"/>
                <w:tab w:val="left" w:pos="540"/>
                <w:tab w:val="left" w:pos="1260"/>
                <w:tab w:val="left" w:pos="198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  <w:t>Written</w:t>
            </w:r>
          </w:p>
        </w:tc>
      </w:tr>
      <w:tr w:rsidR="00DD7CB7" w:rsidRPr="00C93C46" w14:paraId="765B4926" w14:textId="77777777" w:rsidTr="004F77BF">
        <w:trPr>
          <w:jc w:val="center"/>
        </w:trPr>
        <w:tc>
          <w:tcPr>
            <w:tcW w:w="311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AA2A4C8" w14:textId="689737CF" w:rsidR="00DD7CB7" w:rsidRPr="00C93C46" w:rsidRDefault="00DD7CB7" w:rsidP="00DD7CB7">
            <w:pPr>
              <w:spacing w:after="0" w:line="240" w:lineRule="auto"/>
              <w:ind w:hanging="404"/>
              <w:jc w:val="center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585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tDash" w:sz="4" w:space="0" w:color="BFBFBF"/>
            </w:tcBorders>
          </w:tcPr>
          <w:p w14:paraId="45CA20DB" w14:textId="363BA15D" w:rsidR="00DD7CB7" w:rsidRPr="00C93C46" w:rsidRDefault="00DD7CB7" w:rsidP="00DD7CB7">
            <w:pPr>
              <w:widowControl w:val="0"/>
              <w:tabs>
                <w:tab w:val="left" w:pos="-7380"/>
                <w:tab w:val="left" w:pos="-6660"/>
                <w:tab w:val="left" w:pos="-5940"/>
                <w:tab w:val="left" w:pos="-5220"/>
                <w:tab w:val="left" w:pos="-4500"/>
                <w:tab w:val="left" w:pos="-3780"/>
                <w:tab w:val="left" w:pos="-3060"/>
                <w:tab w:val="left" w:pos="-2340"/>
                <w:tab w:val="left" w:pos="-1620"/>
                <w:tab w:val="left" w:pos="-900"/>
                <w:tab w:val="left" w:pos="-180"/>
                <w:tab w:val="left" w:pos="540"/>
                <w:tab w:val="left" w:pos="1260"/>
                <w:tab w:val="left" w:pos="198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b/>
                <w:sz w:val="16"/>
                <w:szCs w:val="16"/>
                <w:lang w:val="en-GB"/>
              </w:rPr>
            </w:pPr>
          </w:p>
        </w:tc>
      </w:tr>
      <w:tr w:rsidR="00DD7CB7" w:rsidRPr="00C93C46" w14:paraId="249D92FD" w14:textId="77777777" w:rsidTr="00DD7CB7">
        <w:trPr>
          <w:jc w:val="center"/>
        </w:trPr>
        <w:tc>
          <w:tcPr>
            <w:tcW w:w="311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7121D9C" w14:textId="0C44ED73" w:rsidR="00DD7CB7" w:rsidRPr="00C93C46" w:rsidRDefault="00DD7CB7" w:rsidP="00DD7CB7">
            <w:pPr>
              <w:spacing w:after="0" w:line="240" w:lineRule="auto"/>
              <w:ind w:hanging="404"/>
              <w:jc w:val="center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7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D06A53D" w14:textId="06C55AC5" w:rsidR="00DD7CB7" w:rsidRPr="00C93C46" w:rsidRDefault="00DD7CB7" w:rsidP="00DD7CB7">
            <w:pPr>
              <w:widowControl w:val="0"/>
              <w:tabs>
                <w:tab w:val="left" w:pos="-2460"/>
                <w:tab w:val="left" w:pos="-1740"/>
                <w:tab w:val="left" w:pos="-1020"/>
                <w:tab w:val="left" w:pos="-300"/>
                <w:tab w:val="left" w:pos="420"/>
                <w:tab w:val="left" w:pos="1140"/>
                <w:tab w:val="left" w:pos="1860"/>
                <w:tab w:val="left" w:pos="2580"/>
                <w:tab w:val="left" w:pos="3300"/>
                <w:tab w:val="left" w:pos="4020"/>
                <w:tab w:val="left" w:pos="4740"/>
                <w:tab w:val="left" w:pos="546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8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2FDFE83" w14:textId="23762710" w:rsidR="00DD7CB7" w:rsidRPr="00C93C46" w:rsidRDefault="00DD7CB7" w:rsidP="00DD7CB7">
            <w:pPr>
              <w:widowControl w:val="0"/>
              <w:tabs>
                <w:tab w:val="left" w:pos="-4920"/>
                <w:tab w:val="left" w:pos="-4200"/>
                <w:tab w:val="left" w:pos="-3480"/>
                <w:tab w:val="left" w:pos="-2760"/>
                <w:tab w:val="left" w:pos="-2040"/>
                <w:tab w:val="left" w:pos="-1320"/>
                <w:tab w:val="left" w:pos="-600"/>
                <w:tab w:val="left" w:pos="120"/>
                <w:tab w:val="left" w:pos="840"/>
                <w:tab w:val="left" w:pos="1560"/>
                <w:tab w:val="left" w:pos="2280"/>
                <w:tab w:val="left" w:pos="3000"/>
                <w:tab w:val="left" w:pos="3720"/>
                <w:tab w:val="left" w:pos="444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tDash" w:sz="4" w:space="0" w:color="BFBFBF"/>
            </w:tcBorders>
          </w:tcPr>
          <w:p w14:paraId="6519AA0D" w14:textId="28AA2C67" w:rsidR="00DD7CB7" w:rsidRPr="00C93C46" w:rsidRDefault="00DD7CB7" w:rsidP="00DD7CB7">
            <w:pPr>
              <w:widowControl w:val="0"/>
              <w:tabs>
                <w:tab w:val="left" w:pos="-7380"/>
                <w:tab w:val="left" w:pos="-6660"/>
                <w:tab w:val="left" w:pos="-5940"/>
                <w:tab w:val="left" w:pos="-5220"/>
                <w:tab w:val="left" w:pos="-4500"/>
                <w:tab w:val="left" w:pos="-3780"/>
                <w:tab w:val="left" w:pos="-3060"/>
                <w:tab w:val="left" w:pos="-2340"/>
                <w:tab w:val="left" w:pos="-1620"/>
                <w:tab w:val="left" w:pos="-900"/>
                <w:tab w:val="left" w:pos="-180"/>
                <w:tab w:val="left" w:pos="540"/>
                <w:tab w:val="left" w:pos="1260"/>
                <w:tab w:val="left" w:pos="198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sz w:val="16"/>
                <w:szCs w:val="16"/>
                <w:lang w:val="en-GB"/>
              </w:rPr>
            </w:pPr>
          </w:p>
        </w:tc>
      </w:tr>
      <w:tr w:rsidR="00DD7CB7" w:rsidRPr="00C93C46" w14:paraId="103E7916" w14:textId="77777777" w:rsidTr="00DD7CB7">
        <w:trPr>
          <w:jc w:val="center"/>
        </w:trPr>
        <w:tc>
          <w:tcPr>
            <w:tcW w:w="311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C1CAB5B" w14:textId="4B5601CF" w:rsidR="00DD7CB7" w:rsidRPr="00C93C46" w:rsidRDefault="00DD7CB7" w:rsidP="00DD7CB7">
            <w:pPr>
              <w:spacing w:after="0" w:line="240" w:lineRule="auto"/>
              <w:ind w:hanging="404"/>
              <w:jc w:val="center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7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2E6ABC9" w14:textId="33CD5DE0" w:rsidR="00DD7CB7" w:rsidRPr="00C93C46" w:rsidRDefault="00DD7CB7" w:rsidP="00DD7CB7">
            <w:pPr>
              <w:widowControl w:val="0"/>
              <w:tabs>
                <w:tab w:val="left" w:pos="-2460"/>
                <w:tab w:val="left" w:pos="-1740"/>
                <w:tab w:val="left" w:pos="-1020"/>
                <w:tab w:val="left" w:pos="-300"/>
                <w:tab w:val="left" w:pos="420"/>
                <w:tab w:val="left" w:pos="1140"/>
                <w:tab w:val="left" w:pos="1860"/>
                <w:tab w:val="left" w:pos="2580"/>
                <w:tab w:val="left" w:pos="3300"/>
                <w:tab w:val="left" w:pos="4020"/>
                <w:tab w:val="left" w:pos="4740"/>
                <w:tab w:val="left" w:pos="546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18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658FCCF" w14:textId="69DBE42C" w:rsidR="00DD7CB7" w:rsidRPr="00C93C46" w:rsidRDefault="00DD7CB7" w:rsidP="00DD7CB7">
            <w:pPr>
              <w:widowControl w:val="0"/>
              <w:tabs>
                <w:tab w:val="left" w:pos="-4920"/>
                <w:tab w:val="left" w:pos="-4200"/>
                <w:tab w:val="left" w:pos="-3480"/>
                <w:tab w:val="left" w:pos="-2760"/>
                <w:tab w:val="left" w:pos="-2040"/>
                <w:tab w:val="left" w:pos="-1320"/>
                <w:tab w:val="left" w:pos="-600"/>
                <w:tab w:val="left" w:pos="120"/>
                <w:tab w:val="left" w:pos="840"/>
                <w:tab w:val="left" w:pos="1560"/>
                <w:tab w:val="left" w:pos="2280"/>
                <w:tab w:val="left" w:pos="3000"/>
                <w:tab w:val="left" w:pos="3720"/>
                <w:tab w:val="left" w:pos="444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tDash" w:sz="4" w:space="0" w:color="BFBFBF"/>
            </w:tcBorders>
          </w:tcPr>
          <w:p w14:paraId="7EE77347" w14:textId="5C37F5C1" w:rsidR="00DD7CB7" w:rsidRPr="00C93C46" w:rsidRDefault="00DD7CB7" w:rsidP="00DD7CB7">
            <w:pPr>
              <w:widowControl w:val="0"/>
              <w:tabs>
                <w:tab w:val="left" w:pos="-7380"/>
                <w:tab w:val="left" w:pos="-6660"/>
                <w:tab w:val="left" w:pos="-5940"/>
                <w:tab w:val="left" w:pos="-5220"/>
                <w:tab w:val="left" w:pos="-4500"/>
                <w:tab w:val="left" w:pos="-3780"/>
                <w:tab w:val="left" w:pos="-3060"/>
                <w:tab w:val="left" w:pos="-2340"/>
                <w:tab w:val="left" w:pos="-1620"/>
                <w:tab w:val="left" w:pos="-900"/>
                <w:tab w:val="left" w:pos="-180"/>
                <w:tab w:val="left" w:pos="540"/>
                <w:tab w:val="left" w:pos="1260"/>
                <w:tab w:val="left" w:pos="1980"/>
              </w:tabs>
              <w:suppressAutoHyphens/>
              <w:spacing w:after="0" w:line="240" w:lineRule="auto"/>
              <w:ind w:hanging="404"/>
              <w:jc w:val="center"/>
              <w:rPr>
                <w:rFonts w:eastAsia="Times New Roman" w:cs="Arial"/>
                <w:sz w:val="16"/>
                <w:szCs w:val="16"/>
                <w:lang w:val="en-GB"/>
              </w:rPr>
            </w:pPr>
          </w:p>
        </w:tc>
      </w:tr>
    </w:tbl>
    <w:p w14:paraId="1986E69F" w14:textId="23C0E7F0" w:rsidR="00205EA2" w:rsidRPr="00C93C46" w:rsidRDefault="00205EA2" w:rsidP="00B22447">
      <w:pPr>
        <w:suppressAutoHyphens/>
        <w:spacing w:before="60" w:after="60" w:line="240" w:lineRule="auto"/>
        <w:ind w:left="360"/>
        <w:jc w:val="both"/>
        <w:rPr>
          <w:rFonts w:eastAsia="Calibri" w:cs="Arial"/>
          <w:b/>
          <w:noProof/>
          <w:spacing w:val="-2"/>
          <w:sz w:val="16"/>
          <w:szCs w:val="16"/>
          <w:lang w:val="en-GB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4351"/>
        <w:gridCol w:w="4721"/>
      </w:tblGrid>
      <w:tr w:rsidR="00205EA2" w:rsidRPr="00830E91" w14:paraId="0F1BCBB4" w14:textId="77777777" w:rsidTr="00205EA2">
        <w:tc>
          <w:tcPr>
            <w:tcW w:w="4351" w:type="dxa"/>
          </w:tcPr>
          <w:p w14:paraId="497223DD" w14:textId="77777777" w:rsidR="00205EA2" w:rsidRPr="001510C9" w:rsidRDefault="00205EA2" w:rsidP="00205EA2">
            <w:pPr>
              <w:suppressAutoHyphens/>
              <w:spacing w:before="60" w:after="60"/>
              <w:jc w:val="both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  <w:r w:rsidRPr="001510C9"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  <w:t>Membership of professional bodies:.</w:t>
            </w:r>
          </w:p>
          <w:p w14:paraId="73595965" w14:textId="77777777" w:rsidR="00205EA2" w:rsidRPr="001510C9" w:rsidRDefault="00205EA2" w:rsidP="00B22447">
            <w:pPr>
              <w:suppressAutoHyphens/>
              <w:spacing w:before="60" w:after="60"/>
              <w:jc w:val="both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4721" w:type="dxa"/>
          </w:tcPr>
          <w:p w14:paraId="45C76FE0" w14:textId="01950BA4" w:rsidR="00205EA2" w:rsidRPr="00DD7CB7" w:rsidRDefault="00205EA2" w:rsidP="00B22447">
            <w:pPr>
              <w:suppressAutoHyphens/>
              <w:spacing w:before="60" w:after="60"/>
              <w:jc w:val="both"/>
              <w:rPr>
                <w:rFonts w:eastAsia="Calibri" w:cs="Arial"/>
                <w:b/>
                <w:noProof/>
                <w:spacing w:val="-2"/>
                <w:sz w:val="16"/>
                <w:szCs w:val="16"/>
                <w:highlight w:val="yellow"/>
                <w:lang w:val="en-GB"/>
              </w:rPr>
            </w:pPr>
          </w:p>
        </w:tc>
      </w:tr>
      <w:tr w:rsidR="00205EA2" w:rsidRPr="00830E91" w14:paraId="7B504F2B" w14:textId="77777777" w:rsidTr="00205EA2">
        <w:tc>
          <w:tcPr>
            <w:tcW w:w="4351" w:type="dxa"/>
          </w:tcPr>
          <w:p w14:paraId="1392CC72" w14:textId="600D6E88" w:rsidR="00205EA2" w:rsidRPr="001510C9" w:rsidRDefault="00205EA2" w:rsidP="00205EA2">
            <w:pPr>
              <w:suppressAutoHyphens/>
              <w:spacing w:before="60" w:after="60"/>
              <w:jc w:val="both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  <w:r w:rsidRPr="001510C9"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  <w:t>Other skills</w:t>
            </w:r>
            <w:r w:rsidR="006614E2" w:rsidRPr="001510C9"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  <w:t xml:space="preserve"> (e.g. computer literacy, etc.)</w:t>
            </w:r>
            <w:r w:rsidRPr="001510C9"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  <w:t xml:space="preserve">: </w:t>
            </w:r>
          </w:p>
          <w:p w14:paraId="38627E60" w14:textId="77777777" w:rsidR="00205EA2" w:rsidRPr="001510C9" w:rsidRDefault="00205EA2" w:rsidP="00B22447">
            <w:pPr>
              <w:suppressAutoHyphens/>
              <w:spacing w:before="60" w:after="60"/>
              <w:jc w:val="both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4721" w:type="dxa"/>
          </w:tcPr>
          <w:p w14:paraId="3596F561" w14:textId="4DEC4A66" w:rsidR="00205EA2" w:rsidRPr="00DD7CB7" w:rsidRDefault="00205EA2" w:rsidP="00B22447">
            <w:pPr>
              <w:suppressAutoHyphens/>
              <w:spacing w:before="60" w:after="60"/>
              <w:jc w:val="both"/>
              <w:rPr>
                <w:rFonts w:eastAsia="Calibri" w:cs="Arial"/>
                <w:b/>
                <w:noProof/>
                <w:spacing w:val="-2"/>
                <w:sz w:val="16"/>
                <w:szCs w:val="16"/>
                <w:highlight w:val="yellow"/>
                <w:lang w:val="en-GB"/>
              </w:rPr>
            </w:pPr>
          </w:p>
        </w:tc>
      </w:tr>
      <w:tr w:rsidR="00205EA2" w:rsidRPr="00C93C46" w14:paraId="6142474A" w14:textId="77777777" w:rsidTr="00205EA2">
        <w:tc>
          <w:tcPr>
            <w:tcW w:w="4351" w:type="dxa"/>
          </w:tcPr>
          <w:p w14:paraId="12DDFCAA" w14:textId="77777777" w:rsidR="00205EA2" w:rsidRPr="001510C9" w:rsidRDefault="00205EA2" w:rsidP="00205EA2">
            <w:pPr>
              <w:suppressAutoHyphens/>
              <w:spacing w:before="60" w:after="60"/>
              <w:jc w:val="both"/>
              <w:rPr>
                <w:rFonts w:eastAsia="Calibri" w:cs="Arial"/>
                <w:noProof/>
                <w:spacing w:val="-2"/>
                <w:sz w:val="16"/>
                <w:szCs w:val="16"/>
                <w:lang w:val="en-US"/>
              </w:rPr>
            </w:pPr>
            <w:r w:rsidRPr="001510C9">
              <w:rPr>
                <w:rFonts w:eastAsia="Calibri" w:cs="Arial"/>
                <w:noProof/>
                <w:spacing w:val="-2"/>
                <w:sz w:val="16"/>
                <w:szCs w:val="16"/>
                <w:lang w:val="en-US"/>
              </w:rPr>
              <w:t xml:space="preserve">Present position: </w:t>
            </w:r>
          </w:p>
          <w:p w14:paraId="52FA2905" w14:textId="77777777" w:rsidR="00205EA2" w:rsidRPr="001510C9" w:rsidRDefault="00205EA2" w:rsidP="00B22447">
            <w:pPr>
              <w:suppressAutoHyphens/>
              <w:spacing w:before="60" w:after="60"/>
              <w:jc w:val="both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4721" w:type="dxa"/>
          </w:tcPr>
          <w:p w14:paraId="62047D28" w14:textId="7CEF1141" w:rsidR="00205EA2" w:rsidRPr="00DD7CB7" w:rsidRDefault="00205EA2" w:rsidP="00B22447">
            <w:pPr>
              <w:suppressAutoHyphens/>
              <w:spacing w:before="60" w:after="60"/>
              <w:jc w:val="both"/>
              <w:rPr>
                <w:rFonts w:eastAsia="Calibri" w:cs="Arial"/>
                <w:b/>
                <w:noProof/>
                <w:spacing w:val="-2"/>
                <w:sz w:val="16"/>
                <w:szCs w:val="16"/>
                <w:highlight w:val="yellow"/>
                <w:lang w:val="en-GB"/>
              </w:rPr>
            </w:pPr>
          </w:p>
        </w:tc>
      </w:tr>
      <w:tr w:rsidR="00205EA2" w:rsidRPr="00C93C46" w14:paraId="59647A79" w14:textId="77777777" w:rsidTr="00205EA2">
        <w:tc>
          <w:tcPr>
            <w:tcW w:w="4351" w:type="dxa"/>
          </w:tcPr>
          <w:p w14:paraId="66711805" w14:textId="77777777" w:rsidR="00205EA2" w:rsidRPr="001510C9" w:rsidRDefault="00205EA2" w:rsidP="00205EA2">
            <w:pPr>
              <w:suppressAutoHyphens/>
              <w:spacing w:before="60" w:after="60"/>
              <w:jc w:val="both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  <w:r w:rsidRPr="001510C9"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  <w:t xml:space="preserve">Years within the firm: </w:t>
            </w:r>
          </w:p>
          <w:p w14:paraId="46B5C0F7" w14:textId="77777777" w:rsidR="00205EA2" w:rsidRPr="001510C9" w:rsidRDefault="00205EA2" w:rsidP="00B22447">
            <w:pPr>
              <w:suppressAutoHyphens/>
              <w:spacing w:before="60" w:after="60"/>
              <w:jc w:val="both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</w:p>
        </w:tc>
        <w:tc>
          <w:tcPr>
            <w:tcW w:w="4721" w:type="dxa"/>
          </w:tcPr>
          <w:p w14:paraId="45B8B0D3" w14:textId="7A75ECFC" w:rsidR="00205EA2" w:rsidRPr="00DD7CB7" w:rsidRDefault="00205EA2" w:rsidP="00B22447">
            <w:pPr>
              <w:suppressAutoHyphens/>
              <w:spacing w:before="60" w:after="60"/>
              <w:jc w:val="both"/>
              <w:rPr>
                <w:rFonts w:eastAsia="Calibri" w:cs="Arial"/>
                <w:b/>
                <w:noProof/>
                <w:spacing w:val="-2"/>
                <w:sz w:val="16"/>
                <w:szCs w:val="16"/>
                <w:highlight w:val="yellow"/>
                <w:lang w:val="en-GB"/>
              </w:rPr>
            </w:pPr>
          </w:p>
        </w:tc>
      </w:tr>
      <w:tr w:rsidR="00205EA2" w:rsidRPr="00830E91" w14:paraId="262AE6CD" w14:textId="77777777" w:rsidTr="00205EA2">
        <w:tc>
          <w:tcPr>
            <w:tcW w:w="4351" w:type="dxa"/>
          </w:tcPr>
          <w:p w14:paraId="7EBB5C67" w14:textId="405B92B4" w:rsidR="00205EA2" w:rsidRPr="001510C9" w:rsidRDefault="00205EA2" w:rsidP="00B22447">
            <w:pPr>
              <w:suppressAutoHyphens/>
              <w:spacing w:before="60" w:after="60"/>
              <w:jc w:val="both"/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</w:pPr>
            <w:r w:rsidRPr="001510C9"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  <w:t>Key Qualifications</w:t>
            </w:r>
            <w:r w:rsidR="006614E2" w:rsidRPr="001510C9"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  <w:t xml:space="preserve"> (relevant to the project)</w:t>
            </w:r>
            <w:r w:rsidRPr="001510C9">
              <w:rPr>
                <w:rFonts w:eastAsia="Calibri" w:cs="Arial"/>
                <w:noProof/>
                <w:spacing w:val="-2"/>
                <w:sz w:val="16"/>
                <w:szCs w:val="16"/>
                <w:lang w:val="en-GB"/>
              </w:rPr>
              <w:t>:</w:t>
            </w:r>
          </w:p>
        </w:tc>
        <w:tc>
          <w:tcPr>
            <w:tcW w:w="4721" w:type="dxa"/>
          </w:tcPr>
          <w:p w14:paraId="74D4E38F" w14:textId="6A9901EF" w:rsidR="0067504A" w:rsidRPr="00DD7CB7" w:rsidRDefault="0067504A" w:rsidP="00B22447">
            <w:pPr>
              <w:suppressAutoHyphens/>
              <w:spacing w:before="60" w:after="60"/>
              <w:jc w:val="both"/>
              <w:rPr>
                <w:rFonts w:eastAsia="Calibri" w:cs="Arial"/>
                <w:b/>
                <w:noProof/>
                <w:spacing w:val="-2"/>
                <w:sz w:val="16"/>
                <w:szCs w:val="16"/>
                <w:highlight w:val="yellow"/>
                <w:lang w:val="en-GB"/>
              </w:rPr>
            </w:pPr>
          </w:p>
        </w:tc>
      </w:tr>
    </w:tbl>
    <w:p w14:paraId="380904C9" w14:textId="77777777" w:rsidR="00B22447" w:rsidRPr="00C93C46" w:rsidRDefault="00B22447" w:rsidP="00205EA2">
      <w:pPr>
        <w:widowControl w:val="0"/>
        <w:suppressAutoHyphens/>
        <w:spacing w:before="60" w:after="60" w:line="240" w:lineRule="auto"/>
        <w:jc w:val="both"/>
        <w:rPr>
          <w:rFonts w:eastAsia="Calibri" w:cs="Arial"/>
          <w:noProof/>
          <w:spacing w:val="-2"/>
          <w:sz w:val="16"/>
          <w:szCs w:val="16"/>
          <w:lang w:val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19"/>
      </w:tblGrid>
      <w:tr w:rsidR="006614E2" w:rsidRPr="00830E91" w14:paraId="7538634D" w14:textId="77777777" w:rsidTr="006614E2">
        <w:tc>
          <w:tcPr>
            <w:tcW w:w="3119" w:type="dxa"/>
          </w:tcPr>
          <w:p w14:paraId="09D2C0BA" w14:textId="2225F281" w:rsidR="006614E2" w:rsidRDefault="006614E2" w:rsidP="00205EA2">
            <w:pPr>
              <w:suppressAutoHyphens/>
              <w:spacing w:before="60" w:after="60"/>
              <w:jc w:val="both"/>
              <w:rPr>
                <w:rFonts w:eastAsia="Calibri" w:cs="Arial"/>
                <w:b/>
                <w:noProof/>
                <w:spacing w:val="-2"/>
                <w:sz w:val="16"/>
                <w:szCs w:val="16"/>
                <w:lang w:val="en-GB"/>
              </w:rPr>
            </w:pPr>
            <w:r w:rsidRPr="006614E2">
              <w:rPr>
                <w:rFonts w:eastAsia="Calibri" w:cs="Arial"/>
                <w:b/>
                <w:noProof/>
                <w:spacing w:val="-2"/>
                <w:sz w:val="16"/>
                <w:szCs w:val="16"/>
                <w:lang w:val="en-GB"/>
              </w:rPr>
              <w:t>Specific experience in the region:</w:t>
            </w:r>
          </w:p>
        </w:tc>
      </w:tr>
    </w:tbl>
    <w:p w14:paraId="4D0957E1" w14:textId="20015FA6" w:rsidR="00B22447" w:rsidRPr="00C93C46" w:rsidRDefault="00B22447" w:rsidP="00205EA2">
      <w:pPr>
        <w:suppressAutoHyphens/>
        <w:spacing w:before="60" w:after="60" w:line="240" w:lineRule="auto"/>
        <w:ind w:left="360" w:hanging="360"/>
        <w:jc w:val="both"/>
        <w:rPr>
          <w:rFonts w:eastAsia="Calibri" w:cs="Arial"/>
          <w:noProof/>
          <w:spacing w:val="-2"/>
          <w:sz w:val="16"/>
          <w:szCs w:val="16"/>
          <w:lang w:val="en-GB"/>
        </w:rPr>
      </w:pPr>
    </w:p>
    <w:tbl>
      <w:tblPr>
        <w:tblW w:w="5000" w:type="pct"/>
        <w:tblInd w:w="-8" w:type="dxa"/>
        <w:tblBorders>
          <w:top w:val="single" w:sz="6" w:space="0" w:color="D9D9D9"/>
          <w:left w:val="single" w:sz="6" w:space="0" w:color="D9D9D9"/>
          <w:bottom w:val="single" w:sz="6" w:space="0" w:color="D9D9D9"/>
          <w:right w:val="single" w:sz="6" w:space="0" w:color="D9D9D9"/>
          <w:insideH w:val="single" w:sz="6" w:space="0" w:color="D9D9D9"/>
          <w:insideV w:val="single" w:sz="6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73"/>
        <w:gridCol w:w="3056"/>
        <w:gridCol w:w="3527"/>
      </w:tblGrid>
      <w:tr w:rsidR="00B22447" w:rsidRPr="00830E91" w14:paraId="396A02DC" w14:textId="77777777" w:rsidTr="00205EA2">
        <w:tc>
          <w:tcPr>
            <w:tcW w:w="1365" w:type="pct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</w:tcPr>
          <w:p w14:paraId="7A7D29CD" w14:textId="77777777" w:rsidR="00B22447" w:rsidRPr="00C93C46" w:rsidRDefault="00512825" w:rsidP="00205EA2">
            <w:pPr>
              <w:spacing w:after="0" w:line="240" w:lineRule="auto"/>
              <w:jc w:val="center"/>
              <w:rPr>
                <w:rFonts w:eastAsia="Times New Roman" w:cs="Arial"/>
                <w:sz w:val="16"/>
                <w:szCs w:val="16"/>
                <w:lang w:val="en-GB" w:eastAsia="it-IT"/>
              </w:rPr>
            </w:pPr>
            <w:r w:rsidRPr="00C93C46">
              <w:rPr>
                <w:rFonts w:eastAsia="Times New Roman" w:cs="Arial"/>
                <w:sz w:val="16"/>
                <w:szCs w:val="16"/>
                <w:lang w:val="en-GB" w:eastAsia="it-IT"/>
              </w:rPr>
              <w:t>Country</w:t>
            </w:r>
          </w:p>
        </w:tc>
        <w:tc>
          <w:tcPr>
            <w:tcW w:w="1687" w:type="pct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</w:tcPr>
          <w:p w14:paraId="2EB9A039" w14:textId="77777777" w:rsidR="00B22447" w:rsidRPr="00C93C46" w:rsidRDefault="00512825" w:rsidP="00205EA2">
            <w:pPr>
              <w:spacing w:after="0" w:line="240" w:lineRule="auto"/>
              <w:jc w:val="center"/>
              <w:rPr>
                <w:rFonts w:eastAsia="Calibri" w:cs="Arial"/>
                <w:sz w:val="16"/>
                <w:szCs w:val="16"/>
                <w:lang w:val="en-GB" w:eastAsia="it-IT"/>
              </w:rPr>
            </w:pPr>
            <w:r w:rsidRPr="00C93C46">
              <w:rPr>
                <w:rFonts w:eastAsia="Calibri" w:cs="Arial"/>
                <w:bCs/>
                <w:sz w:val="16"/>
                <w:szCs w:val="16"/>
                <w:lang w:val="en-GB" w:eastAsia="it-IT"/>
              </w:rPr>
              <w:t>Date from: Dd/mm/</w:t>
            </w:r>
            <w:proofErr w:type="spellStart"/>
            <w:r w:rsidRPr="00C93C46">
              <w:rPr>
                <w:rFonts w:eastAsia="Calibri" w:cs="Arial"/>
                <w:bCs/>
                <w:sz w:val="16"/>
                <w:szCs w:val="16"/>
                <w:lang w:val="en-GB" w:eastAsia="it-IT"/>
              </w:rPr>
              <w:t>yyyy</w:t>
            </w:r>
            <w:proofErr w:type="spellEnd"/>
          </w:p>
        </w:tc>
        <w:tc>
          <w:tcPr>
            <w:tcW w:w="1947" w:type="pct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</w:tcPr>
          <w:p w14:paraId="22448333" w14:textId="77777777" w:rsidR="00B22447" w:rsidRPr="00C93C46" w:rsidRDefault="00512825" w:rsidP="00205EA2">
            <w:pPr>
              <w:spacing w:after="0" w:line="240" w:lineRule="auto"/>
              <w:jc w:val="center"/>
              <w:rPr>
                <w:rFonts w:eastAsia="Calibri" w:cs="Arial"/>
                <w:sz w:val="16"/>
                <w:szCs w:val="16"/>
                <w:lang w:val="en-GB" w:eastAsia="it-IT"/>
              </w:rPr>
            </w:pPr>
            <w:r w:rsidRPr="00C93C46">
              <w:rPr>
                <w:rFonts w:eastAsia="Calibri" w:cs="Arial"/>
                <w:bCs/>
                <w:sz w:val="16"/>
                <w:szCs w:val="16"/>
                <w:lang w:val="en-GB" w:eastAsia="it-IT"/>
              </w:rPr>
              <w:t>Date to Dd/mm/</w:t>
            </w:r>
            <w:proofErr w:type="spellStart"/>
            <w:r w:rsidRPr="00C93C46">
              <w:rPr>
                <w:rFonts w:eastAsia="Calibri" w:cs="Arial"/>
                <w:bCs/>
                <w:sz w:val="16"/>
                <w:szCs w:val="16"/>
                <w:lang w:val="en-GB" w:eastAsia="it-IT"/>
              </w:rPr>
              <w:t>yyyy</w:t>
            </w:r>
            <w:proofErr w:type="spellEnd"/>
          </w:p>
        </w:tc>
      </w:tr>
      <w:tr w:rsidR="00B22447" w:rsidRPr="00085BDC" w14:paraId="7418C64C" w14:textId="77777777" w:rsidTr="00205EA2">
        <w:tc>
          <w:tcPr>
            <w:tcW w:w="1365" w:type="pct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</w:tcPr>
          <w:p w14:paraId="32FC88C4" w14:textId="433E3B6F" w:rsidR="00B22447" w:rsidRPr="00C93C46" w:rsidRDefault="00B22447" w:rsidP="00085BDC">
            <w:pPr>
              <w:spacing w:after="0" w:line="240" w:lineRule="auto"/>
              <w:jc w:val="center"/>
              <w:rPr>
                <w:rFonts w:eastAsia="Calibri" w:cs="Arial"/>
                <w:sz w:val="16"/>
                <w:szCs w:val="16"/>
                <w:lang w:val="en-GB" w:eastAsia="it-IT"/>
              </w:rPr>
            </w:pPr>
          </w:p>
        </w:tc>
        <w:tc>
          <w:tcPr>
            <w:tcW w:w="1687" w:type="pct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</w:tcPr>
          <w:p w14:paraId="1D178EB0" w14:textId="6250724F" w:rsidR="00B22447" w:rsidRPr="00C93C46" w:rsidRDefault="00B22447" w:rsidP="00085BDC">
            <w:pPr>
              <w:spacing w:after="0" w:line="240" w:lineRule="auto"/>
              <w:jc w:val="center"/>
              <w:rPr>
                <w:rFonts w:eastAsia="Calibri" w:cs="Arial"/>
                <w:sz w:val="16"/>
                <w:szCs w:val="16"/>
                <w:lang w:val="en-GB" w:eastAsia="it-IT"/>
              </w:rPr>
            </w:pPr>
          </w:p>
        </w:tc>
        <w:tc>
          <w:tcPr>
            <w:tcW w:w="1947" w:type="pct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</w:tcPr>
          <w:p w14:paraId="2BC9B45B" w14:textId="3D904268" w:rsidR="00B22447" w:rsidRPr="00C93C46" w:rsidRDefault="00B22447" w:rsidP="00085BDC">
            <w:pPr>
              <w:spacing w:after="0" w:line="240" w:lineRule="auto"/>
              <w:jc w:val="center"/>
              <w:rPr>
                <w:rFonts w:eastAsia="Calibri" w:cs="Arial"/>
                <w:sz w:val="16"/>
                <w:szCs w:val="16"/>
                <w:lang w:val="en-GB" w:eastAsia="it-IT"/>
              </w:rPr>
            </w:pPr>
          </w:p>
        </w:tc>
      </w:tr>
      <w:tr w:rsidR="00B22447" w:rsidRPr="00085BDC" w14:paraId="481F163D" w14:textId="77777777" w:rsidTr="00205EA2">
        <w:trPr>
          <w:trHeight w:val="231"/>
        </w:trPr>
        <w:tc>
          <w:tcPr>
            <w:tcW w:w="1365" w:type="pct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</w:tcPr>
          <w:p w14:paraId="757C3722" w14:textId="72B06280" w:rsidR="00B22447" w:rsidRPr="00C93C46" w:rsidRDefault="00B22447" w:rsidP="00085BDC">
            <w:pPr>
              <w:spacing w:after="0" w:line="240" w:lineRule="auto"/>
              <w:jc w:val="center"/>
              <w:rPr>
                <w:rFonts w:eastAsia="Calibri" w:cs="Arial"/>
                <w:sz w:val="16"/>
                <w:szCs w:val="16"/>
                <w:lang w:val="en-GB" w:eastAsia="it-IT"/>
              </w:rPr>
            </w:pPr>
          </w:p>
        </w:tc>
        <w:tc>
          <w:tcPr>
            <w:tcW w:w="1687" w:type="pct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</w:tcPr>
          <w:p w14:paraId="395C185A" w14:textId="36E7B8FC" w:rsidR="00B22447" w:rsidRPr="00C93C46" w:rsidRDefault="00B22447" w:rsidP="00085BDC">
            <w:pPr>
              <w:spacing w:after="0" w:line="240" w:lineRule="auto"/>
              <w:jc w:val="center"/>
              <w:rPr>
                <w:rFonts w:eastAsia="Calibri" w:cs="Arial"/>
                <w:sz w:val="16"/>
                <w:szCs w:val="16"/>
                <w:lang w:val="en-GB" w:eastAsia="it-IT"/>
              </w:rPr>
            </w:pPr>
          </w:p>
        </w:tc>
        <w:tc>
          <w:tcPr>
            <w:tcW w:w="1947" w:type="pct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</w:tcPr>
          <w:p w14:paraId="1D1EF80F" w14:textId="1531E9EC" w:rsidR="00B22447" w:rsidRPr="00C93C46" w:rsidRDefault="00B22447" w:rsidP="00085BDC">
            <w:pPr>
              <w:spacing w:after="0" w:line="240" w:lineRule="auto"/>
              <w:jc w:val="center"/>
              <w:rPr>
                <w:rFonts w:eastAsia="Calibri" w:cs="Arial"/>
                <w:sz w:val="16"/>
                <w:szCs w:val="16"/>
                <w:lang w:val="en-GB" w:eastAsia="it-IT"/>
              </w:rPr>
            </w:pPr>
          </w:p>
        </w:tc>
      </w:tr>
    </w:tbl>
    <w:p w14:paraId="6BA5043D" w14:textId="77777777" w:rsidR="00824C11" w:rsidRPr="00C93C46" w:rsidRDefault="00000000">
      <w:pPr>
        <w:rPr>
          <w:sz w:val="16"/>
          <w:szCs w:val="16"/>
          <w:lang w:val="en-US"/>
        </w:rPr>
      </w:pPr>
    </w:p>
    <w:p w14:paraId="34A08F72" w14:textId="77777777" w:rsidR="00512825" w:rsidRPr="00C93C46" w:rsidRDefault="00512825">
      <w:pPr>
        <w:rPr>
          <w:sz w:val="16"/>
          <w:szCs w:val="16"/>
          <w:lang w:val="en-US"/>
        </w:rPr>
      </w:pPr>
    </w:p>
    <w:p w14:paraId="0EABE8DA" w14:textId="77777777" w:rsidR="00512825" w:rsidRPr="00C93C46" w:rsidRDefault="00512825">
      <w:pPr>
        <w:rPr>
          <w:sz w:val="16"/>
          <w:szCs w:val="16"/>
          <w:lang w:val="en-US"/>
        </w:rPr>
      </w:pPr>
    </w:p>
    <w:p w14:paraId="74109DE7" w14:textId="77777777" w:rsidR="00512825" w:rsidRPr="00C93C46" w:rsidRDefault="00512825">
      <w:pPr>
        <w:rPr>
          <w:sz w:val="16"/>
          <w:szCs w:val="16"/>
          <w:lang w:val="en-US"/>
        </w:rPr>
      </w:pPr>
    </w:p>
    <w:p w14:paraId="3C86954A" w14:textId="77777777" w:rsidR="00512825" w:rsidRPr="00C93C46" w:rsidRDefault="00512825">
      <w:pPr>
        <w:rPr>
          <w:sz w:val="16"/>
          <w:szCs w:val="16"/>
          <w:lang w:val="en-US"/>
        </w:rPr>
      </w:pPr>
    </w:p>
    <w:p w14:paraId="121A00CB" w14:textId="77777777" w:rsidR="00512825" w:rsidRPr="00C93C46" w:rsidRDefault="00512825">
      <w:pPr>
        <w:rPr>
          <w:sz w:val="16"/>
          <w:szCs w:val="16"/>
          <w:lang w:val="en-US"/>
        </w:rPr>
      </w:pPr>
    </w:p>
    <w:p w14:paraId="0A9D151C" w14:textId="77777777" w:rsidR="00512825" w:rsidRPr="00C93C46" w:rsidRDefault="00512825">
      <w:pPr>
        <w:rPr>
          <w:sz w:val="16"/>
          <w:szCs w:val="16"/>
          <w:lang w:val="en-US"/>
        </w:rPr>
      </w:pPr>
    </w:p>
    <w:p w14:paraId="473F90D6" w14:textId="77777777" w:rsidR="00512825" w:rsidRPr="00C93C46" w:rsidRDefault="00512825">
      <w:pPr>
        <w:rPr>
          <w:sz w:val="16"/>
          <w:szCs w:val="16"/>
          <w:lang w:val="en-US"/>
        </w:rPr>
      </w:pPr>
    </w:p>
    <w:p w14:paraId="6CA44E63" w14:textId="77777777" w:rsidR="00512825" w:rsidRPr="00C93C46" w:rsidRDefault="00512825">
      <w:pPr>
        <w:rPr>
          <w:sz w:val="16"/>
          <w:szCs w:val="16"/>
          <w:lang w:val="en-US"/>
        </w:rPr>
      </w:pPr>
    </w:p>
    <w:p w14:paraId="76601456" w14:textId="77777777" w:rsidR="00512825" w:rsidRPr="00C93C46" w:rsidRDefault="00512825">
      <w:pPr>
        <w:rPr>
          <w:sz w:val="16"/>
          <w:szCs w:val="16"/>
          <w:lang w:val="en-US"/>
        </w:rPr>
      </w:pPr>
    </w:p>
    <w:p w14:paraId="5EF9287E" w14:textId="77777777" w:rsidR="00512825" w:rsidRPr="00C93C46" w:rsidRDefault="00512825">
      <w:pPr>
        <w:rPr>
          <w:sz w:val="16"/>
          <w:szCs w:val="16"/>
          <w:lang w:val="en-US"/>
        </w:rPr>
      </w:pPr>
    </w:p>
    <w:p w14:paraId="5B54E229" w14:textId="77777777" w:rsidR="00E5220E" w:rsidRPr="00C93C46" w:rsidRDefault="00E5220E">
      <w:pPr>
        <w:rPr>
          <w:sz w:val="16"/>
          <w:szCs w:val="16"/>
          <w:lang w:val="en-US"/>
        </w:rPr>
        <w:sectPr w:rsidR="00E5220E" w:rsidRPr="00C93C46" w:rsidSect="00CA2742">
          <w:pgSz w:w="11906" w:h="16838"/>
          <w:pgMar w:top="709" w:right="1417" w:bottom="1134" w:left="1417" w:header="708" w:footer="708" w:gutter="0"/>
          <w:cols w:space="708"/>
          <w:docGrid w:linePitch="360"/>
        </w:sectPr>
      </w:pPr>
    </w:p>
    <w:p w14:paraId="3BF74773" w14:textId="77777777" w:rsidR="00512825" w:rsidRPr="00C93C46" w:rsidRDefault="00512825">
      <w:pPr>
        <w:rPr>
          <w:sz w:val="16"/>
          <w:szCs w:val="16"/>
          <w:lang w:val="en-US"/>
        </w:rPr>
      </w:pPr>
    </w:p>
    <w:p w14:paraId="187CCCD7" w14:textId="77777777" w:rsidR="00512825" w:rsidRPr="00C93C46" w:rsidRDefault="00512825" w:rsidP="00512825">
      <w:pPr>
        <w:suppressAutoHyphens/>
        <w:spacing w:before="20" w:after="40" w:line="240" w:lineRule="auto"/>
        <w:ind w:left="360"/>
        <w:jc w:val="both"/>
        <w:rPr>
          <w:rFonts w:eastAsia="Calibri" w:cs="Arial"/>
          <w:b/>
          <w:sz w:val="16"/>
          <w:szCs w:val="16"/>
          <w:lang w:val="en-GB" w:eastAsia="ru-RU"/>
        </w:rPr>
      </w:pPr>
      <w:r w:rsidRPr="00C93C46">
        <w:rPr>
          <w:rFonts w:eastAsia="Calibri" w:cs="Arial"/>
          <w:b/>
          <w:sz w:val="16"/>
          <w:szCs w:val="16"/>
          <w:lang w:val="en-GB" w:eastAsia="ru-RU"/>
        </w:rPr>
        <w:t>Professional experience:</w:t>
      </w:r>
    </w:p>
    <w:tbl>
      <w:tblPr>
        <w:tblW w:w="16050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101"/>
        <w:gridCol w:w="992"/>
        <w:gridCol w:w="992"/>
        <w:gridCol w:w="1134"/>
        <w:gridCol w:w="2409"/>
        <w:gridCol w:w="1560"/>
        <w:gridCol w:w="7403"/>
      </w:tblGrid>
      <w:tr w:rsidR="00CA2742" w:rsidRPr="00C93C46" w14:paraId="27A59317" w14:textId="77777777" w:rsidTr="00A56364">
        <w:trPr>
          <w:trHeight w:val="57"/>
          <w:jc w:val="center"/>
        </w:trPr>
        <w:tc>
          <w:tcPr>
            <w:tcW w:w="459" w:type="dxa"/>
            <w:tcBorders>
              <w:top w:val="nil"/>
              <w:left w:val="nil"/>
              <w:bottom w:val="nil"/>
              <w:right w:val="single" w:sz="4" w:space="0" w:color="D9D9D9"/>
            </w:tcBorders>
            <w:vAlign w:val="center"/>
          </w:tcPr>
          <w:p w14:paraId="057401FB" w14:textId="77777777" w:rsidR="00CA2742" w:rsidRPr="00C93C46" w:rsidRDefault="00CA2742" w:rsidP="00512825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0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68D421CA" w14:textId="77777777" w:rsidR="00CA2742" w:rsidRPr="00C93C46" w:rsidRDefault="00CA2742" w:rsidP="00C93C46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Date from</w:t>
            </w:r>
          </w:p>
          <w:p w14:paraId="4E7CB574" w14:textId="2EEDC626" w:rsidR="00CA2742" w:rsidRPr="00C93C46" w:rsidRDefault="00CA2742" w:rsidP="00C93C46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dd/mm/</w:t>
            </w:r>
            <w:proofErr w:type="spellStart"/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yy</w:t>
            </w:r>
            <w:proofErr w:type="spellEnd"/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9B717BE" w14:textId="1115A885" w:rsidR="00CA2742" w:rsidRPr="00CA2742" w:rsidRDefault="00CA2742" w:rsidP="00C93C46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A2742">
              <w:rPr>
                <w:rFonts w:eastAsia="Times New Roman" w:cs="Arial"/>
                <w:bCs/>
                <w:sz w:val="16"/>
                <w:szCs w:val="16"/>
                <w:lang w:val="en-GB"/>
              </w:rPr>
              <w:t xml:space="preserve">Date </w:t>
            </w: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to</w:t>
            </w:r>
          </w:p>
          <w:p w14:paraId="2149F09E" w14:textId="70168FBD" w:rsidR="00CA2742" w:rsidRPr="00C93C46" w:rsidRDefault="00CA2742" w:rsidP="00C93C46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dd/mm/</w:t>
            </w:r>
            <w:proofErr w:type="spellStart"/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yy</w:t>
            </w:r>
            <w:proofErr w:type="spellEnd"/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CA0B032" w14:textId="3F3DA8F4" w:rsidR="00CA2742" w:rsidRPr="00C93C46" w:rsidRDefault="00CA2742" w:rsidP="00C93C46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Total of days</w:t>
            </w:r>
          </w:p>
        </w:tc>
        <w:tc>
          <w:tcPr>
            <w:tcW w:w="113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2B943CFD" w14:textId="3443471B" w:rsidR="00CA2742" w:rsidRPr="00C93C46" w:rsidRDefault="00CA2742" w:rsidP="00C93C46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Location</w:t>
            </w:r>
          </w:p>
        </w:tc>
        <w:tc>
          <w:tcPr>
            <w:tcW w:w="240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0ACBDEF0" w14:textId="526F2DCB" w:rsidR="00C93C46" w:rsidRPr="00C93C46" w:rsidRDefault="00205EA2" w:rsidP="00C93C46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Company &amp; reference person</w:t>
            </w:r>
            <w:r w:rsidR="00C93C46"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 xml:space="preserve"> </w:t>
            </w: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[1]</w:t>
            </w:r>
          </w:p>
          <w:p w14:paraId="70F4930B" w14:textId="12E5892A" w:rsidR="00CA2742" w:rsidRPr="00C93C46" w:rsidRDefault="00205EA2" w:rsidP="00C93C46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(name &amp; contact details)</w:t>
            </w:r>
          </w:p>
        </w:tc>
        <w:tc>
          <w:tcPr>
            <w:tcW w:w="156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1BA04BB" w14:textId="0E3CA7E1" w:rsidR="00CA2742" w:rsidRPr="00C93C46" w:rsidRDefault="00C93C46" w:rsidP="00C93C46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Position</w:t>
            </w:r>
          </w:p>
        </w:tc>
        <w:tc>
          <w:tcPr>
            <w:tcW w:w="74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8545DF7" w14:textId="441FCC18" w:rsidR="00CA2742" w:rsidRPr="00C93C46" w:rsidRDefault="00C93C46" w:rsidP="00C93C46">
            <w:pPr>
              <w:spacing w:after="0" w:line="240" w:lineRule="auto"/>
              <w:ind w:right="-57"/>
              <w:jc w:val="center"/>
              <w:rPr>
                <w:rFonts w:eastAsia="Times New Roman" w:cs="Arial"/>
                <w:sz w:val="16"/>
                <w:szCs w:val="16"/>
                <w:lang w:val="en-US"/>
              </w:rPr>
            </w:pPr>
            <w:r w:rsidRPr="00C93C46">
              <w:rPr>
                <w:rFonts w:eastAsia="Times New Roman" w:cs="Arial"/>
                <w:sz w:val="16"/>
                <w:szCs w:val="16"/>
                <w:lang w:val="en-US"/>
              </w:rPr>
              <w:t>Description</w:t>
            </w:r>
          </w:p>
        </w:tc>
      </w:tr>
      <w:tr w:rsidR="00DD7CB7" w:rsidRPr="00830E91" w14:paraId="4DF6280E" w14:textId="77777777" w:rsidTr="00E54452">
        <w:trPr>
          <w:trHeight w:val="57"/>
          <w:jc w:val="center"/>
        </w:trPr>
        <w:tc>
          <w:tcPr>
            <w:tcW w:w="459" w:type="dxa"/>
            <w:tcBorders>
              <w:top w:val="nil"/>
              <w:left w:val="nil"/>
              <w:bottom w:val="nil"/>
              <w:right w:val="single" w:sz="4" w:space="0" w:color="D9D9D9"/>
            </w:tcBorders>
            <w:vAlign w:val="center"/>
            <w:hideMark/>
          </w:tcPr>
          <w:p w14:paraId="30913AA6" w14:textId="48012221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1</w:t>
            </w:r>
          </w:p>
        </w:tc>
        <w:tc>
          <w:tcPr>
            <w:tcW w:w="110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E83CA92" w14:textId="769FC656" w:rsidR="00DD7CB7" w:rsidRPr="00DD7CB7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30FF1BD5" w14:textId="58FCD5B8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5DB7738" w14:textId="49ABA59A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F798C11" w14:textId="4BB714F4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4FF3128" w14:textId="15612AE3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56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D0DA23A" w14:textId="25BE6CD0" w:rsidR="00DD7CB7" w:rsidRPr="00800394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74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5F15449D" w14:textId="21CBE289" w:rsidR="00DD7CB7" w:rsidRPr="00FA49B4" w:rsidRDefault="00DD7CB7" w:rsidP="00DD7CB7">
            <w:pPr>
              <w:spacing w:after="0" w:line="240" w:lineRule="auto"/>
              <w:ind w:right="-57"/>
              <w:jc w:val="both"/>
              <w:rPr>
                <w:rFonts w:eastAsia="Times New Roman" w:cs="Arial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DD7CB7" w:rsidRPr="00830E91" w14:paraId="689302D1" w14:textId="77777777" w:rsidTr="00E54452">
        <w:trPr>
          <w:trHeight w:val="57"/>
          <w:jc w:val="center"/>
        </w:trPr>
        <w:tc>
          <w:tcPr>
            <w:tcW w:w="459" w:type="dxa"/>
            <w:tcBorders>
              <w:top w:val="nil"/>
              <w:left w:val="nil"/>
              <w:bottom w:val="nil"/>
              <w:right w:val="single" w:sz="4" w:space="0" w:color="D9D9D9"/>
            </w:tcBorders>
            <w:vAlign w:val="center"/>
            <w:hideMark/>
          </w:tcPr>
          <w:p w14:paraId="776B85F0" w14:textId="6E871916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2</w:t>
            </w:r>
          </w:p>
        </w:tc>
        <w:tc>
          <w:tcPr>
            <w:tcW w:w="110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2FE34C1" w14:textId="764B452F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1D3AD7F6" w14:textId="4A889F12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57BB7FA" w14:textId="0F264743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64DFA31" w14:textId="305A3169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1883F3C2" w14:textId="78034425" w:rsidR="00DD7CB7" w:rsidRPr="00C93C46" w:rsidRDefault="00DD7CB7" w:rsidP="00DD7CB7">
            <w:pPr>
              <w:tabs>
                <w:tab w:val="center" w:pos="317"/>
                <w:tab w:val="center" w:pos="4320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56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192B17AB" w14:textId="1DC3B4FE" w:rsidR="00DD7CB7" w:rsidRPr="00800394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74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2537CBD2" w14:textId="6A88D0EB" w:rsidR="00DD7CB7" w:rsidRPr="00FA49B4" w:rsidRDefault="00DD7CB7" w:rsidP="00DD7CB7">
            <w:pPr>
              <w:spacing w:after="0" w:line="240" w:lineRule="auto"/>
              <w:ind w:right="-57"/>
              <w:jc w:val="both"/>
              <w:rPr>
                <w:rFonts w:eastAsia="Times New Roman" w:cs="Arial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DD7CB7" w:rsidRPr="00830E91" w14:paraId="40B1EA08" w14:textId="77777777" w:rsidTr="00E54452">
        <w:trPr>
          <w:trHeight w:val="57"/>
          <w:jc w:val="center"/>
        </w:trPr>
        <w:tc>
          <w:tcPr>
            <w:tcW w:w="459" w:type="dxa"/>
            <w:tcBorders>
              <w:top w:val="nil"/>
              <w:left w:val="nil"/>
              <w:bottom w:val="nil"/>
              <w:right w:val="single" w:sz="4" w:space="0" w:color="D9D9D9"/>
            </w:tcBorders>
            <w:vAlign w:val="center"/>
            <w:hideMark/>
          </w:tcPr>
          <w:p w14:paraId="6ADFE95C" w14:textId="4FDA5DAC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n-GB"/>
              </w:rPr>
              <w:t>3</w:t>
            </w:r>
          </w:p>
        </w:tc>
        <w:tc>
          <w:tcPr>
            <w:tcW w:w="110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B085BAB" w14:textId="359547A2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AB182AA" w14:textId="1D4D3274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6EEA1E8" w14:textId="5492C2EF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BC5F55C" w14:textId="0C7A8D7E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462871D" w14:textId="3417B4A9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12E64253" w14:textId="59873C0D" w:rsidR="00DD7CB7" w:rsidRPr="00800394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74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268B1503" w14:textId="40AA1F80" w:rsidR="00DD7CB7" w:rsidRPr="00C93C46" w:rsidRDefault="00DD7CB7" w:rsidP="00DD7CB7">
            <w:pPr>
              <w:tabs>
                <w:tab w:val="center" w:pos="317"/>
                <w:tab w:val="center" w:pos="4320"/>
                <w:tab w:val="right" w:pos="8306"/>
                <w:tab w:val="right" w:pos="8640"/>
              </w:tabs>
              <w:spacing w:after="0" w:line="240" w:lineRule="auto"/>
              <w:jc w:val="both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</w:tr>
      <w:tr w:rsidR="00DD7CB7" w:rsidRPr="00830E91" w14:paraId="5E2840CC" w14:textId="77777777" w:rsidTr="00E54452">
        <w:trPr>
          <w:trHeight w:val="57"/>
          <w:jc w:val="center"/>
        </w:trPr>
        <w:tc>
          <w:tcPr>
            <w:tcW w:w="459" w:type="dxa"/>
            <w:tcBorders>
              <w:top w:val="nil"/>
              <w:left w:val="nil"/>
              <w:bottom w:val="nil"/>
              <w:right w:val="single" w:sz="4" w:space="0" w:color="D9D9D9"/>
            </w:tcBorders>
            <w:vAlign w:val="center"/>
          </w:tcPr>
          <w:p w14:paraId="47FF44EE" w14:textId="77777777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0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704299E" w14:textId="4A5D6E23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65BD4CFE" w14:textId="11D8EF35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A3F87C3" w14:textId="3161D945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6248155C" w14:textId="43BFD52C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2685C3E" w14:textId="33EA6F62" w:rsidR="00DD7CB7" w:rsidRPr="00DD7CB7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lang w:val="es-ES"/>
              </w:rPr>
            </w:pPr>
          </w:p>
        </w:tc>
        <w:tc>
          <w:tcPr>
            <w:tcW w:w="156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8A766A0" w14:textId="3C4B683B" w:rsidR="00DD7CB7" w:rsidRPr="00800394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74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4918F97E" w14:textId="3AE9F43C" w:rsidR="00DD7CB7" w:rsidRPr="00C93C46" w:rsidRDefault="00DD7CB7" w:rsidP="00DD7CB7">
            <w:pPr>
              <w:tabs>
                <w:tab w:val="center" w:pos="317"/>
                <w:tab w:val="center" w:pos="4320"/>
                <w:tab w:val="right" w:pos="8306"/>
                <w:tab w:val="right" w:pos="8640"/>
              </w:tabs>
              <w:spacing w:after="0" w:line="240" w:lineRule="auto"/>
              <w:jc w:val="both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</w:tr>
      <w:tr w:rsidR="00DD7CB7" w:rsidRPr="00830E91" w14:paraId="05D7B8DE" w14:textId="77777777" w:rsidTr="00E54452">
        <w:trPr>
          <w:trHeight w:val="57"/>
          <w:jc w:val="center"/>
        </w:trPr>
        <w:tc>
          <w:tcPr>
            <w:tcW w:w="459" w:type="dxa"/>
            <w:tcBorders>
              <w:top w:val="nil"/>
              <w:left w:val="nil"/>
              <w:bottom w:val="nil"/>
              <w:right w:val="single" w:sz="4" w:space="0" w:color="D9D9D9"/>
            </w:tcBorders>
            <w:vAlign w:val="center"/>
          </w:tcPr>
          <w:p w14:paraId="478ED006" w14:textId="77777777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0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CCF5B8F" w14:textId="1ADAF5E8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9F84D92" w14:textId="114EE605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55C4C4F6" w14:textId="711016FD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8C4F2EC" w14:textId="7E467C00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36A8349B" w14:textId="1C839060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6DF6F54C" w14:textId="12ECABB2" w:rsidR="00DD7CB7" w:rsidRPr="00800394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74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362D6064" w14:textId="7D572328" w:rsidR="00DD7CB7" w:rsidRPr="00C93C46" w:rsidRDefault="00DD7CB7" w:rsidP="00DD7CB7">
            <w:pPr>
              <w:tabs>
                <w:tab w:val="center" w:pos="317"/>
                <w:tab w:val="center" w:pos="4320"/>
                <w:tab w:val="right" w:pos="8306"/>
                <w:tab w:val="right" w:pos="8640"/>
              </w:tabs>
              <w:spacing w:after="0" w:line="240" w:lineRule="auto"/>
              <w:jc w:val="both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</w:tr>
      <w:tr w:rsidR="00DD7CB7" w:rsidRPr="00830E91" w14:paraId="0A75D0F0" w14:textId="77777777" w:rsidTr="00E54452">
        <w:trPr>
          <w:trHeight w:val="57"/>
          <w:jc w:val="center"/>
        </w:trPr>
        <w:tc>
          <w:tcPr>
            <w:tcW w:w="459" w:type="dxa"/>
            <w:tcBorders>
              <w:top w:val="nil"/>
              <w:left w:val="nil"/>
              <w:bottom w:val="nil"/>
              <w:right w:val="single" w:sz="4" w:space="0" w:color="D9D9D9"/>
            </w:tcBorders>
            <w:vAlign w:val="center"/>
          </w:tcPr>
          <w:p w14:paraId="4DD49F38" w14:textId="77777777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0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0ECF99D" w14:textId="3A7EC152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E30E6CF" w14:textId="17E80118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51366E5" w14:textId="7E5181A8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145F34EA" w14:textId="1205A9D8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37DA0B1" w14:textId="14F83B3F" w:rsidR="00DD7CB7" w:rsidRPr="00C93C46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58A7C2C" w14:textId="0FE31062" w:rsidR="00DD7CB7" w:rsidRPr="00800394" w:rsidRDefault="00DD7CB7" w:rsidP="00DD7CB7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74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4CCA5D9B" w14:textId="5D187F93" w:rsidR="00DD7CB7" w:rsidRPr="00C93C46" w:rsidRDefault="00DD7CB7" w:rsidP="00DD7CB7">
            <w:pPr>
              <w:tabs>
                <w:tab w:val="center" w:pos="317"/>
                <w:tab w:val="center" w:pos="4320"/>
                <w:tab w:val="right" w:pos="8306"/>
                <w:tab w:val="right" w:pos="8640"/>
              </w:tabs>
              <w:spacing w:after="0" w:line="240" w:lineRule="auto"/>
              <w:jc w:val="both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</w:tr>
      <w:tr w:rsidR="00512825" w:rsidRPr="00C93C46" w14:paraId="7E964226" w14:textId="77777777" w:rsidTr="00A56364">
        <w:trPr>
          <w:trHeight w:val="70"/>
          <w:jc w:val="center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F0B5C" w14:textId="77777777" w:rsidR="00512825" w:rsidRPr="00C93C46" w:rsidRDefault="00512825" w:rsidP="00512825">
            <w:pPr>
              <w:tabs>
                <w:tab w:val="center" w:pos="317"/>
                <w:tab w:val="center" w:pos="4320"/>
                <w:tab w:val="right" w:pos="8306"/>
                <w:tab w:val="right" w:pos="8640"/>
              </w:tabs>
              <w:spacing w:after="0" w:line="240" w:lineRule="auto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01" w:type="dxa"/>
            <w:tcBorders>
              <w:top w:val="single" w:sz="4" w:space="0" w:color="D9D9D9"/>
              <w:left w:val="nil"/>
              <w:bottom w:val="nil"/>
              <w:right w:val="single" w:sz="4" w:space="0" w:color="D9D9D9"/>
            </w:tcBorders>
            <w:vAlign w:val="center"/>
          </w:tcPr>
          <w:p w14:paraId="74C3A88D" w14:textId="77777777" w:rsidR="00512825" w:rsidRPr="00C93C46" w:rsidRDefault="00512825" w:rsidP="00512825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11262B27" w14:textId="77777777" w:rsidR="00512825" w:rsidRPr="00C93C46" w:rsidRDefault="00512825" w:rsidP="00512825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s-ES"/>
              </w:rPr>
            </w:pPr>
            <w:r w:rsidRPr="00C93C46">
              <w:rPr>
                <w:rFonts w:eastAsia="Times New Roman" w:cs="Arial"/>
                <w:bCs/>
                <w:sz w:val="16"/>
                <w:szCs w:val="16"/>
                <w:lang w:val="es-ES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  <w:hideMark/>
          </w:tcPr>
          <w:p w14:paraId="00522973" w14:textId="2B314721" w:rsidR="00512825" w:rsidRPr="00C93C46" w:rsidRDefault="00512825" w:rsidP="00512825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D9D9D9"/>
              <w:left w:val="single" w:sz="4" w:space="0" w:color="D9D9D9"/>
              <w:bottom w:val="nil"/>
              <w:right w:val="nil"/>
            </w:tcBorders>
            <w:vAlign w:val="center"/>
          </w:tcPr>
          <w:p w14:paraId="6B0CCFAE" w14:textId="77777777" w:rsidR="00512825" w:rsidRPr="00C93C46" w:rsidRDefault="00512825" w:rsidP="00512825">
            <w:pPr>
              <w:tabs>
                <w:tab w:val="center" w:pos="317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D9D9D9"/>
              <w:left w:val="nil"/>
              <w:bottom w:val="nil"/>
              <w:right w:val="nil"/>
            </w:tcBorders>
            <w:vAlign w:val="center"/>
          </w:tcPr>
          <w:p w14:paraId="65883B2C" w14:textId="77777777" w:rsidR="00512825" w:rsidRPr="00C93C46" w:rsidRDefault="00512825" w:rsidP="00512825">
            <w:pPr>
              <w:tabs>
                <w:tab w:val="center" w:pos="317"/>
                <w:tab w:val="center" w:pos="4320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D9D9D9"/>
              <w:left w:val="nil"/>
              <w:bottom w:val="nil"/>
              <w:right w:val="nil"/>
            </w:tcBorders>
            <w:vAlign w:val="center"/>
          </w:tcPr>
          <w:p w14:paraId="3653040A" w14:textId="77777777" w:rsidR="00512825" w:rsidRPr="00C93C46" w:rsidRDefault="00512825" w:rsidP="00512825">
            <w:pPr>
              <w:tabs>
                <w:tab w:val="center" w:pos="317"/>
                <w:tab w:val="center" w:pos="4320"/>
                <w:tab w:val="right" w:pos="8306"/>
                <w:tab w:val="right" w:pos="8640"/>
              </w:tabs>
              <w:spacing w:after="0" w:line="240" w:lineRule="auto"/>
              <w:jc w:val="center"/>
              <w:rPr>
                <w:rFonts w:eastAsia="Times New Roman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7403" w:type="dxa"/>
            <w:tcBorders>
              <w:top w:val="single" w:sz="4" w:space="0" w:color="D9D9D9"/>
              <w:left w:val="nil"/>
              <w:bottom w:val="nil"/>
              <w:right w:val="nil"/>
            </w:tcBorders>
          </w:tcPr>
          <w:p w14:paraId="29CED38B" w14:textId="77777777" w:rsidR="00512825" w:rsidRPr="00C93C46" w:rsidRDefault="00512825" w:rsidP="00512825">
            <w:pPr>
              <w:spacing w:after="0" w:line="240" w:lineRule="auto"/>
              <w:ind w:right="-57"/>
              <w:jc w:val="both"/>
              <w:rPr>
                <w:rFonts w:eastAsia="Times New Roman" w:cs="Arial"/>
                <w:sz w:val="16"/>
                <w:szCs w:val="16"/>
                <w:lang w:val="en-US"/>
              </w:rPr>
            </w:pPr>
          </w:p>
        </w:tc>
      </w:tr>
    </w:tbl>
    <w:p w14:paraId="359645E2" w14:textId="77777777" w:rsidR="006614E2" w:rsidRDefault="006614E2" w:rsidP="006614E2">
      <w:pPr>
        <w:suppressAutoHyphens/>
        <w:spacing w:before="60" w:after="60" w:line="240" w:lineRule="auto"/>
        <w:ind w:left="360" w:hanging="786"/>
        <w:jc w:val="both"/>
        <w:rPr>
          <w:rFonts w:eastAsia="Calibri" w:cs="Arial"/>
          <w:sz w:val="16"/>
          <w:szCs w:val="16"/>
          <w:lang w:val="en-GB" w:eastAsia="ru-RU"/>
        </w:rPr>
      </w:pPr>
    </w:p>
    <w:p w14:paraId="6574B705" w14:textId="788525A4" w:rsidR="00512825" w:rsidRDefault="00512825" w:rsidP="006614E2">
      <w:pPr>
        <w:suppressAutoHyphens/>
        <w:spacing w:before="60" w:after="60" w:line="240" w:lineRule="auto"/>
        <w:ind w:left="360" w:hanging="786"/>
        <w:jc w:val="both"/>
        <w:rPr>
          <w:rFonts w:eastAsia="Calibri" w:cs="Arial"/>
          <w:sz w:val="16"/>
          <w:szCs w:val="16"/>
          <w:lang w:val="en-GB" w:eastAsia="ru-RU"/>
        </w:rPr>
      </w:pPr>
      <w:r w:rsidRPr="006614E2">
        <w:rPr>
          <w:rFonts w:eastAsia="Calibri" w:cs="Arial"/>
          <w:sz w:val="16"/>
          <w:szCs w:val="16"/>
          <w:lang w:val="en-GB" w:eastAsia="ru-RU"/>
        </w:rPr>
        <w:t xml:space="preserve">Other </w:t>
      </w:r>
      <w:r w:rsidR="006614E2" w:rsidRPr="006614E2">
        <w:rPr>
          <w:rFonts w:eastAsia="Calibri" w:cs="Arial"/>
          <w:sz w:val="16"/>
          <w:szCs w:val="16"/>
          <w:lang w:val="en-GB" w:eastAsia="ru-RU"/>
        </w:rPr>
        <w:t xml:space="preserve">relevant </w:t>
      </w:r>
      <w:r w:rsidRPr="006614E2">
        <w:rPr>
          <w:rFonts w:eastAsia="Calibri" w:cs="Arial"/>
          <w:sz w:val="16"/>
          <w:szCs w:val="16"/>
          <w:lang w:val="en-GB" w:eastAsia="ru-RU"/>
        </w:rPr>
        <w:t>information</w:t>
      </w:r>
      <w:r w:rsidR="006614E2" w:rsidRPr="006614E2">
        <w:rPr>
          <w:rFonts w:eastAsia="Calibri" w:cs="Arial"/>
          <w:sz w:val="16"/>
          <w:szCs w:val="16"/>
          <w:lang w:val="en-GB" w:eastAsia="ru-RU"/>
        </w:rPr>
        <w:t xml:space="preserve"> (e.g. publications)</w:t>
      </w:r>
      <w:r w:rsidRPr="006614E2">
        <w:rPr>
          <w:rFonts w:eastAsia="Calibri" w:cs="Arial"/>
          <w:sz w:val="16"/>
          <w:szCs w:val="16"/>
          <w:lang w:val="en-GB" w:eastAsia="ru-RU"/>
        </w:rPr>
        <w:t>:</w:t>
      </w:r>
    </w:p>
    <w:p w14:paraId="2701EE27" w14:textId="101A2576" w:rsidR="00634EDF" w:rsidRDefault="00634EDF" w:rsidP="006614E2">
      <w:pPr>
        <w:suppressAutoHyphens/>
        <w:spacing w:before="60" w:after="60" w:line="240" w:lineRule="auto"/>
        <w:ind w:left="360" w:hanging="786"/>
        <w:jc w:val="both"/>
        <w:rPr>
          <w:rFonts w:eastAsia="Calibri" w:cs="Arial"/>
          <w:sz w:val="16"/>
          <w:szCs w:val="16"/>
          <w:lang w:val="en-GB" w:eastAsia="ru-RU"/>
        </w:rPr>
      </w:pPr>
    </w:p>
    <w:p w14:paraId="499E2789" w14:textId="77777777" w:rsidR="00512825" w:rsidRPr="00634EDF" w:rsidRDefault="00512825">
      <w:pPr>
        <w:rPr>
          <w:color w:val="FF0000"/>
          <w:sz w:val="16"/>
          <w:szCs w:val="16"/>
          <w:lang w:val="en-US"/>
        </w:rPr>
      </w:pPr>
    </w:p>
    <w:sectPr w:rsidR="00512825" w:rsidRPr="00634EDF" w:rsidSect="00C93C46">
      <w:pgSz w:w="16838" w:h="11906" w:orient="landscape"/>
      <w:pgMar w:top="426" w:right="1417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A0E25"/>
    <w:multiLevelType w:val="hybridMultilevel"/>
    <w:tmpl w:val="9962EF5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36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TW0sDS3NDU3NTNS0lEKTi0uzszPAykwrAUAkJYViywAAAA="/>
  </w:docVars>
  <w:rsids>
    <w:rsidRoot w:val="00B22447"/>
    <w:rsid w:val="00085BDC"/>
    <w:rsid w:val="00092FE9"/>
    <w:rsid w:val="000C289C"/>
    <w:rsid w:val="00115B25"/>
    <w:rsid w:val="001510C9"/>
    <w:rsid w:val="001658AB"/>
    <w:rsid w:val="001B54CA"/>
    <w:rsid w:val="00205EA2"/>
    <w:rsid w:val="00387215"/>
    <w:rsid w:val="003B1C9C"/>
    <w:rsid w:val="003B4B66"/>
    <w:rsid w:val="003C30D1"/>
    <w:rsid w:val="004348FC"/>
    <w:rsid w:val="004D1FB4"/>
    <w:rsid w:val="004D6FE3"/>
    <w:rsid w:val="00512825"/>
    <w:rsid w:val="005E2C9E"/>
    <w:rsid w:val="00634EDF"/>
    <w:rsid w:val="006614E2"/>
    <w:rsid w:val="00671290"/>
    <w:rsid w:val="0067504A"/>
    <w:rsid w:val="006757FF"/>
    <w:rsid w:val="007540D7"/>
    <w:rsid w:val="00762951"/>
    <w:rsid w:val="00793F91"/>
    <w:rsid w:val="007C0E18"/>
    <w:rsid w:val="00800394"/>
    <w:rsid w:val="00805270"/>
    <w:rsid w:val="00830E91"/>
    <w:rsid w:val="009D3F14"/>
    <w:rsid w:val="00A20510"/>
    <w:rsid w:val="00A56364"/>
    <w:rsid w:val="00B16152"/>
    <w:rsid w:val="00B22447"/>
    <w:rsid w:val="00B34A6F"/>
    <w:rsid w:val="00BA28C0"/>
    <w:rsid w:val="00C93C46"/>
    <w:rsid w:val="00CA2742"/>
    <w:rsid w:val="00DD7CB7"/>
    <w:rsid w:val="00E5220E"/>
    <w:rsid w:val="00E61534"/>
    <w:rsid w:val="00F34C41"/>
    <w:rsid w:val="00F65AE0"/>
    <w:rsid w:val="00FA4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44F6E"/>
  <w15:chartTrackingRefBased/>
  <w15:docId w15:val="{BE121928-BB7C-46ED-8852-35335BCB9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2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003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3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03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3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3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39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39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67fc581-67fb-43bc-9662-7e644a8a35e5">VWXV7J6475JA-1716688365-3656</_dlc_DocId>
    <_dlc_DocIdUrl xmlns="e67fc581-67fb-43bc-9662-7e644a8a35e5">
      <Url>https://ewceco.sharepoint.com/sites/General/_layouts/15/DocIdRedir.aspx?ID=VWXV7J6475JA-1716688365-3656</Url>
      <Description>VWXV7J6475JA-1716688365-365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2AAE964D681245AB115DD933497BCF" ma:contentTypeVersion="6" ma:contentTypeDescription="Create a new document." ma:contentTypeScope="" ma:versionID="32cb83a8dd88f23ae432f75ef24879b1">
  <xsd:schema xmlns:xsd="http://www.w3.org/2001/XMLSchema" xmlns:xs="http://www.w3.org/2001/XMLSchema" xmlns:p="http://schemas.microsoft.com/office/2006/metadata/properties" xmlns:ns2="e67fc581-67fb-43bc-9662-7e644a8a35e5" xmlns:ns3="056d4fd1-93a4-4ac5-a247-57ba133e12f0" targetNamespace="http://schemas.microsoft.com/office/2006/metadata/properties" ma:root="true" ma:fieldsID="225b7d025c9b4dbcd955242e01485ce0" ns2:_="" ns3:_="">
    <xsd:import namespace="e67fc581-67fb-43bc-9662-7e644a8a35e5"/>
    <xsd:import namespace="056d4fd1-93a4-4ac5-a247-57ba133e12f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7fc581-67fb-43bc-9662-7e644a8a35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6d4fd1-93a4-4ac5-a247-57ba133e12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059411D-199F-40BD-821E-1A1F44F5E2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2C4690-A990-4D13-83BA-4B5EA8FB2107}">
  <ds:schemaRefs>
    <ds:schemaRef ds:uri="http://schemas.microsoft.com/office/2006/metadata/properties"/>
    <ds:schemaRef ds:uri="http://schemas.microsoft.com/office/infopath/2007/PartnerControls"/>
    <ds:schemaRef ds:uri="e67fc581-67fb-43bc-9662-7e644a8a35e5"/>
  </ds:schemaRefs>
</ds:datastoreItem>
</file>

<file path=customXml/itemProps3.xml><?xml version="1.0" encoding="utf-8"?>
<ds:datastoreItem xmlns:ds="http://schemas.openxmlformats.org/officeDocument/2006/customXml" ds:itemID="{1E44B06A-FB0B-46BB-A106-905AD657B5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7fc581-67fb-43bc-9662-7e644a8a35e5"/>
    <ds:schemaRef ds:uri="056d4fd1-93a4-4ac5-a247-57ba133e12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952031-0481-4677-A72C-E6CC4FA85BF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slav Vrcelj</dc:creator>
  <cp:keywords/>
  <dc:description/>
  <cp:lastModifiedBy>Lakovic, Bojana</cp:lastModifiedBy>
  <cp:revision>4</cp:revision>
  <dcterms:created xsi:type="dcterms:W3CDTF">2023-05-12T11:39:00Z</dcterms:created>
  <dcterms:modified xsi:type="dcterms:W3CDTF">2023-09-1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2AAE964D681245AB115DD933497BCF</vt:lpwstr>
  </property>
  <property fmtid="{D5CDD505-2E9C-101B-9397-08002B2CF9AE}" pid="3" name="_dlc_DocIdItemGuid">
    <vt:lpwstr>06bfd076-46be-43ea-b915-03c77296b153</vt:lpwstr>
  </property>
</Properties>
</file>